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2DE749" w14:textId="77777777" w:rsidR="00372E18" w:rsidRPr="0081455D" w:rsidRDefault="00372E18" w:rsidP="0081455D">
      <w:pPr>
        <w:pStyle w:val="Standard"/>
        <w:jc w:val="center"/>
        <w:rPr>
          <w:rFonts w:hint="eastAsia"/>
          <w:b/>
          <w:bCs/>
          <w:sz w:val="26"/>
          <w:szCs w:val="26"/>
        </w:rPr>
      </w:pPr>
      <w:r w:rsidRPr="0081455D">
        <w:rPr>
          <w:b/>
          <w:bCs/>
          <w:sz w:val="26"/>
          <w:szCs w:val="26"/>
        </w:rPr>
        <w:t>World Forestry Congress 1960 Friendship Grove Tree List</w:t>
      </w:r>
    </w:p>
    <w:p w14:paraId="270EA879" w14:textId="77777777" w:rsidR="00372E18" w:rsidRDefault="00372E18" w:rsidP="00372E18">
      <w:pPr>
        <w:pStyle w:val="Standard"/>
        <w:rPr>
          <w:rFonts w:hint="eastAsia"/>
        </w:rPr>
      </w:pPr>
    </w:p>
    <w:tbl>
      <w:tblPr>
        <w:tblW w:w="9362" w:type="dxa"/>
        <w:tblInd w:w="83" w:type="dxa"/>
        <w:tblBorders>
          <w:top w:val="single" w:sz="4" w:space="0" w:color="auto"/>
          <w:bottom w:val="single" w:sz="4" w:space="0" w:color="auto"/>
        </w:tblBorders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712"/>
        <w:gridCol w:w="2700"/>
        <w:gridCol w:w="3060"/>
        <w:gridCol w:w="1890"/>
      </w:tblGrid>
      <w:tr w:rsidR="00BD34C6" w14:paraId="49C4B3F1" w14:textId="77777777" w:rsidTr="00BC39F8">
        <w:trPr>
          <w:trHeight w:hRule="exact" w:val="532"/>
        </w:trPr>
        <w:tc>
          <w:tcPr>
            <w:tcW w:w="1712" w:type="dxa"/>
            <w:tcBorders>
              <w:top w:val="single" w:sz="4" w:space="0" w:color="auto"/>
              <w:bottom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1F256" w14:textId="77777777" w:rsidR="00BD34C6" w:rsidRPr="00D011A3" w:rsidRDefault="00BD34C6" w:rsidP="00372E18">
            <w:pPr>
              <w:pStyle w:val="Style"/>
              <w:rPr>
                <w:b/>
                <w:bCs/>
                <w:color w:val="000000"/>
                <w:w w:val="115"/>
                <w:sz w:val="18"/>
                <w:szCs w:val="18"/>
                <w:shd w:val="clear" w:color="auto" w:fill="FFFFFF"/>
                <w:lang w:bidi="he-IL"/>
              </w:rPr>
            </w:pPr>
            <w:r w:rsidRPr="00D011A3">
              <w:rPr>
                <w:b/>
                <w:bCs/>
                <w:color w:val="000000"/>
                <w:w w:val="115"/>
                <w:sz w:val="18"/>
                <w:szCs w:val="18"/>
                <w:shd w:val="clear" w:color="auto" w:fill="FFFFFF"/>
                <w:lang w:bidi="he-IL"/>
              </w:rPr>
              <w:t>COUNTRY</w:t>
            </w:r>
          </w:p>
        </w:tc>
        <w:tc>
          <w:tcPr>
            <w:tcW w:w="2700" w:type="dxa"/>
            <w:tcBorders>
              <w:top w:val="single" w:sz="4" w:space="0" w:color="auto"/>
              <w:bottom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9AB8EA" w14:textId="65E1228D" w:rsidR="00BD34C6" w:rsidRPr="00D011A3" w:rsidRDefault="00BD34C6" w:rsidP="00372E18">
            <w:pPr>
              <w:pStyle w:val="Style"/>
              <w:rPr>
                <w:b/>
                <w:bCs/>
                <w:color w:val="000000"/>
                <w:w w:val="115"/>
                <w:sz w:val="18"/>
                <w:szCs w:val="18"/>
                <w:shd w:val="clear" w:color="auto" w:fill="FFFFFF"/>
                <w:lang w:bidi="he-IL"/>
              </w:rPr>
            </w:pPr>
            <w:r w:rsidRPr="00D011A3">
              <w:rPr>
                <w:b/>
                <w:bCs/>
                <w:color w:val="000000"/>
                <w:w w:val="115"/>
                <w:sz w:val="18"/>
                <w:szCs w:val="18"/>
                <w:shd w:val="clear" w:color="auto" w:fill="FFFFFF"/>
                <w:lang w:bidi="he-IL"/>
              </w:rPr>
              <w:t xml:space="preserve">          COMMON NAME</w:t>
            </w:r>
          </w:p>
        </w:tc>
        <w:tc>
          <w:tcPr>
            <w:tcW w:w="3060" w:type="dxa"/>
            <w:tcBorders>
              <w:top w:val="single" w:sz="4" w:space="0" w:color="auto"/>
              <w:bottom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B4C399" w14:textId="77777777" w:rsidR="00BD34C6" w:rsidRPr="00D011A3" w:rsidRDefault="00BD34C6" w:rsidP="00EA5712">
            <w:pPr>
              <w:pStyle w:val="Style"/>
              <w:ind w:left="182"/>
              <w:rPr>
                <w:b/>
                <w:bCs/>
                <w:color w:val="000000"/>
                <w:w w:val="115"/>
                <w:sz w:val="18"/>
                <w:szCs w:val="18"/>
                <w:shd w:val="clear" w:color="auto" w:fill="FFFFFF"/>
                <w:lang w:bidi="he-IL"/>
              </w:rPr>
            </w:pPr>
            <w:r w:rsidRPr="00D011A3">
              <w:rPr>
                <w:b/>
                <w:bCs/>
                <w:color w:val="000000"/>
                <w:w w:val="115"/>
                <w:sz w:val="18"/>
                <w:szCs w:val="18"/>
                <w:shd w:val="clear" w:color="auto" w:fill="FFFFFF"/>
                <w:lang w:bidi="he-IL"/>
              </w:rPr>
              <w:t>SCIENTIFIC NAME</w:t>
            </w:r>
          </w:p>
        </w:tc>
        <w:tc>
          <w:tcPr>
            <w:tcW w:w="1890" w:type="dxa"/>
            <w:tcBorders>
              <w:top w:val="single" w:sz="4" w:space="0" w:color="auto"/>
              <w:bottom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62752A" w14:textId="039B1A0E" w:rsidR="00BD34C6" w:rsidRPr="00D011A3" w:rsidRDefault="00D011A3" w:rsidP="00616788">
            <w:pPr>
              <w:pStyle w:val="Standard"/>
              <w:pBdr>
                <w:bottom w:val="single" w:sz="4" w:space="1" w:color="auto"/>
              </w:pBdr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D011A3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  </w:t>
            </w:r>
            <w:r w:rsidR="00CD39DD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 </w:t>
            </w:r>
            <w:r w:rsidR="00BD34C6" w:rsidRPr="00D011A3">
              <w:rPr>
                <w:rFonts w:ascii="Times New Roman" w:hAnsi="Times New Roman"/>
                <w:b/>
                <w:bCs/>
                <w:sz w:val="20"/>
                <w:szCs w:val="20"/>
              </w:rPr>
              <w:t>Present in 2017</w:t>
            </w:r>
          </w:p>
          <w:p w14:paraId="6401421D" w14:textId="70432D1A" w:rsidR="00BD34C6" w:rsidRPr="00D011A3" w:rsidRDefault="00D011A3" w:rsidP="00616788">
            <w:pPr>
              <w:pStyle w:val="Standard"/>
              <w:pBdr>
                <w:bottom w:val="single" w:sz="4" w:space="1" w:color="auto"/>
              </w:pBdr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D011A3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  </w:t>
            </w:r>
            <w:r w:rsidR="00CD39DD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 </w:t>
            </w:r>
            <w:r w:rsidR="00BD34C6" w:rsidRPr="00D011A3">
              <w:rPr>
                <w:rFonts w:ascii="Times New Roman" w:hAnsi="Times New Roman"/>
                <w:b/>
                <w:bCs/>
                <w:sz w:val="20"/>
                <w:szCs w:val="20"/>
              </w:rPr>
              <w:t>(UW Tree #)</w:t>
            </w:r>
          </w:p>
          <w:p w14:paraId="3D42E129" w14:textId="0943913A" w:rsidR="00BD34C6" w:rsidRPr="00D011A3" w:rsidRDefault="00BD34C6" w:rsidP="00616788">
            <w:pPr>
              <w:pStyle w:val="Standard"/>
              <w:pBdr>
                <w:bottom w:val="single" w:sz="4" w:space="1" w:color="auto"/>
              </w:pBdr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</w:tr>
      <w:tr w:rsidR="00BD34C6" w14:paraId="4F5CD7DF" w14:textId="77777777" w:rsidTr="0081455D">
        <w:trPr>
          <w:trHeight w:hRule="exact" w:val="220"/>
        </w:trPr>
        <w:tc>
          <w:tcPr>
            <w:tcW w:w="1712" w:type="dxa"/>
            <w:tcBorders>
              <w:top w:val="single" w:sz="4" w:space="0" w:color="auto"/>
              <w:bottom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8B0AA" w14:textId="77777777" w:rsidR="00BD34C6" w:rsidRDefault="00BD34C6" w:rsidP="00372E18">
            <w:pPr>
              <w:pStyle w:val="Style"/>
              <w:rPr>
                <w:color w:val="000000"/>
                <w:w w:val="115"/>
                <w:sz w:val="16"/>
                <w:szCs w:val="16"/>
                <w:shd w:val="clear" w:color="auto" w:fill="FFFFFF"/>
                <w:lang w:bidi="he-IL"/>
              </w:rPr>
            </w:pPr>
          </w:p>
        </w:tc>
        <w:tc>
          <w:tcPr>
            <w:tcW w:w="2700" w:type="dxa"/>
            <w:tcBorders>
              <w:top w:val="single" w:sz="4" w:space="0" w:color="auto"/>
              <w:bottom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9E1525" w14:textId="77777777" w:rsidR="00BD34C6" w:rsidRDefault="00BD34C6" w:rsidP="00372E18">
            <w:pPr>
              <w:pStyle w:val="Style"/>
              <w:rPr>
                <w:color w:val="000000"/>
                <w:w w:val="115"/>
                <w:sz w:val="16"/>
                <w:szCs w:val="16"/>
                <w:shd w:val="clear" w:color="auto" w:fill="FFFFFF"/>
                <w:lang w:bidi="he-IL"/>
              </w:rPr>
            </w:pPr>
          </w:p>
        </w:tc>
        <w:tc>
          <w:tcPr>
            <w:tcW w:w="3060" w:type="dxa"/>
            <w:tcBorders>
              <w:top w:val="single" w:sz="4" w:space="0" w:color="auto"/>
              <w:bottom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9DE66F" w14:textId="77777777" w:rsidR="00BD34C6" w:rsidRDefault="00BD34C6" w:rsidP="00D12F36">
            <w:pPr>
              <w:pStyle w:val="Style"/>
              <w:ind w:left="182"/>
              <w:rPr>
                <w:color w:val="000000"/>
                <w:w w:val="115"/>
                <w:sz w:val="16"/>
                <w:szCs w:val="16"/>
                <w:shd w:val="clear" w:color="auto" w:fill="FFFFFF"/>
                <w:lang w:bidi="he-IL"/>
              </w:rPr>
            </w:pPr>
          </w:p>
        </w:tc>
        <w:tc>
          <w:tcPr>
            <w:tcW w:w="1890" w:type="dxa"/>
            <w:tcBorders>
              <w:top w:val="single" w:sz="4" w:space="0" w:color="auto"/>
              <w:bottom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9E20CA" w14:textId="77777777" w:rsidR="00BD34C6" w:rsidRDefault="00BD34C6" w:rsidP="00372E18">
            <w:pPr>
              <w:pStyle w:val="Standard"/>
              <w:pBdr>
                <w:bottom w:val="single" w:sz="4" w:space="1" w:color="auto"/>
              </w:pBd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BD34C6" w:rsidRPr="005B3E87" w14:paraId="0E98A3C9" w14:textId="77777777" w:rsidTr="0081455D">
        <w:trPr>
          <w:trHeight w:val="432"/>
        </w:trPr>
        <w:tc>
          <w:tcPr>
            <w:tcW w:w="1712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37FA6C" w14:textId="77777777" w:rsidR="00BD34C6" w:rsidRPr="004D5D51" w:rsidRDefault="00BD34C6" w:rsidP="00D12F36">
            <w:pPr>
              <w:pStyle w:val="Style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Argentina</w:t>
            </w:r>
          </w:p>
        </w:tc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8EBADA" w14:textId="6A44915E" w:rsidR="00BD34C6" w:rsidRPr="004D5D51" w:rsidRDefault="00BD34C6" w:rsidP="00D12F36">
            <w:pPr>
              <w:pStyle w:val="Style"/>
              <w:ind w:left="513" w:hanging="48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Roble beech</w:t>
            </w:r>
          </w:p>
        </w:tc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A33130" w14:textId="77777777" w:rsidR="00BD34C6" w:rsidRPr="004D5D51" w:rsidRDefault="00BD34C6" w:rsidP="00D12F36">
            <w:pPr>
              <w:pStyle w:val="Style"/>
              <w:ind w:left="182"/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  <w:t>Nothofagus obliqua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2B8CE" w14:textId="77777777" w:rsidR="00BD34C6" w:rsidRPr="005B3E87" w:rsidRDefault="00BD34C6" w:rsidP="00D12F36">
            <w:pPr>
              <w:pStyle w:val="Standard"/>
              <w:rPr>
                <w:rFonts w:asciiTheme="majorHAnsi" w:hAnsiTheme="majorHAnsi" w:cstheme="majorHAnsi"/>
              </w:rPr>
            </w:pPr>
          </w:p>
        </w:tc>
      </w:tr>
      <w:tr w:rsidR="00BD34C6" w:rsidRPr="004D5D51" w14:paraId="4B4B9675" w14:textId="77777777" w:rsidTr="0081455D">
        <w:trPr>
          <w:trHeight w:val="432"/>
        </w:trPr>
        <w:tc>
          <w:tcPr>
            <w:tcW w:w="1712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D00D8B" w14:textId="77777777" w:rsidR="00BD34C6" w:rsidRPr="004D5D51" w:rsidRDefault="00BD34C6" w:rsidP="00D12F36">
            <w:pPr>
              <w:pStyle w:val="Style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Australia</w:t>
            </w:r>
          </w:p>
        </w:tc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A457D4" w14:textId="77777777" w:rsidR="00BD34C6" w:rsidRPr="004D5D51" w:rsidRDefault="00BD34C6" w:rsidP="00D12F36">
            <w:pPr>
              <w:pStyle w:val="Style"/>
              <w:ind w:left="513" w:hanging="48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Alpine ash</w:t>
            </w:r>
          </w:p>
        </w:tc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CA1AAF" w14:textId="77777777" w:rsidR="00BD34C6" w:rsidRPr="004D5D51" w:rsidRDefault="00BD34C6" w:rsidP="00D12F36">
            <w:pPr>
              <w:pStyle w:val="Style"/>
              <w:ind w:left="182"/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  <w:t>Eucalyptus delegatensis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E8E08" w14:textId="77777777" w:rsidR="00BD34C6" w:rsidRPr="004D5D51" w:rsidRDefault="00BD34C6" w:rsidP="00D12F36">
            <w:pPr>
              <w:pStyle w:val="Style"/>
              <w:ind w:left="273"/>
              <w:rPr>
                <w:rFonts w:asciiTheme="minorHAnsi" w:hAnsiTheme="minorHAnsi" w:cstheme="minorHAnsi"/>
                <w:color w:val="000000"/>
                <w:w w:val="115"/>
                <w:sz w:val="20"/>
                <w:szCs w:val="20"/>
                <w:shd w:val="clear" w:color="auto" w:fill="FFFFFF"/>
                <w:lang w:bidi="he-IL"/>
              </w:rPr>
            </w:pPr>
          </w:p>
        </w:tc>
      </w:tr>
      <w:tr w:rsidR="00BD34C6" w:rsidRPr="004D5D51" w14:paraId="5935072C" w14:textId="77777777" w:rsidTr="0081455D">
        <w:trPr>
          <w:trHeight w:val="432"/>
        </w:trPr>
        <w:tc>
          <w:tcPr>
            <w:tcW w:w="1712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D7E045" w14:textId="77777777" w:rsidR="00BD34C6" w:rsidRPr="004D5D51" w:rsidRDefault="00BD34C6" w:rsidP="00D12F36">
            <w:pPr>
              <w:pStyle w:val="Style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Austria</w:t>
            </w:r>
          </w:p>
        </w:tc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C381C5" w14:textId="77777777" w:rsidR="00BD34C6" w:rsidRPr="004D5D51" w:rsidRDefault="00BD34C6" w:rsidP="00D12F36">
            <w:pPr>
              <w:pStyle w:val="Style"/>
              <w:ind w:left="513" w:hanging="48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Austrian pine</w:t>
            </w:r>
          </w:p>
        </w:tc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564013" w14:textId="77777777" w:rsidR="00BD34C6" w:rsidRPr="004D5D51" w:rsidRDefault="00BD34C6" w:rsidP="00D12F36">
            <w:pPr>
              <w:pStyle w:val="Style"/>
              <w:ind w:left="182"/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  <w:t>Pinus nigra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E50D1D" w14:textId="77777777" w:rsidR="00BD34C6" w:rsidRPr="004D5D51" w:rsidRDefault="00BD34C6" w:rsidP="00D12F36">
            <w:pPr>
              <w:pStyle w:val="Style"/>
              <w:ind w:left="273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</w:p>
        </w:tc>
      </w:tr>
      <w:tr w:rsidR="00BD34C6" w:rsidRPr="004D5D51" w14:paraId="17A7532C" w14:textId="77777777" w:rsidTr="0081455D">
        <w:trPr>
          <w:trHeight w:val="432"/>
        </w:trPr>
        <w:tc>
          <w:tcPr>
            <w:tcW w:w="1712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610391" w14:textId="77777777" w:rsidR="00BD34C6" w:rsidRPr="004D5D51" w:rsidRDefault="00BD34C6" w:rsidP="00D12F36">
            <w:pPr>
              <w:pStyle w:val="Style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Belgium</w:t>
            </w:r>
          </w:p>
        </w:tc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D2B0AF" w14:textId="77777777" w:rsidR="00BD34C6" w:rsidRPr="004D5D51" w:rsidRDefault="00BD34C6" w:rsidP="00D12F36">
            <w:pPr>
              <w:pStyle w:val="Style"/>
              <w:ind w:left="513" w:hanging="48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Norway maple</w:t>
            </w:r>
          </w:p>
        </w:tc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D10FB4" w14:textId="77777777" w:rsidR="00BD34C6" w:rsidRPr="004D5D51" w:rsidRDefault="00BD34C6" w:rsidP="00D12F36">
            <w:pPr>
              <w:pStyle w:val="Style"/>
              <w:ind w:left="182"/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  <w:t>Acer platanoides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5435F8" w14:textId="52C17213" w:rsidR="00BD34C6" w:rsidRPr="004D5D51" w:rsidRDefault="00BD34C6" w:rsidP="00D12F36">
            <w:pPr>
              <w:pStyle w:val="Style"/>
              <w:ind w:left="273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</w:p>
        </w:tc>
      </w:tr>
      <w:tr w:rsidR="00BD34C6" w:rsidRPr="004D5D51" w14:paraId="65CEC9DB" w14:textId="77777777" w:rsidTr="0081455D">
        <w:trPr>
          <w:trHeight w:val="288"/>
        </w:trPr>
        <w:tc>
          <w:tcPr>
            <w:tcW w:w="1712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2E7E01" w14:textId="77777777" w:rsidR="00BD34C6" w:rsidRPr="004D5D51" w:rsidRDefault="00BD34C6" w:rsidP="00D12F36">
            <w:pPr>
              <w:pStyle w:val="Style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Brazil</w:t>
            </w:r>
          </w:p>
        </w:tc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A4969F" w14:textId="1D79C7FA" w:rsidR="00BD34C6" w:rsidRPr="004D5D51" w:rsidRDefault="00BD34C6" w:rsidP="00D12F36">
            <w:pPr>
              <w:pStyle w:val="Style"/>
              <w:ind w:left="513" w:hanging="48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 xml:space="preserve">Monkey </w:t>
            </w:r>
            <w:r w:rsidR="00F14E9C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 xml:space="preserve">puzzle </w:t>
            </w: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tree</w:t>
            </w:r>
          </w:p>
        </w:tc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F82E60" w14:textId="77777777" w:rsidR="00F14E9C" w:rsidRDefault="00F14E9C" w:rsidP="00D12F36">
            <w:pPr>
              <w:pStyle w:val="Style"/>
              <w:ind w:left="182"/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</w:pPr>
          </w:p>
          <w:p w14:paraId="60333CAF" w14:textId="7CF6967D" w:rsidR="00BD34C6" w:rsidRPr="004D5D51" w:rsidRDefault="00BD34C6" w:rsidP="00D12F36">
            <w:pPr>
              <w:pStyle w:val="Style"/>
              <w:ind w:left="182"/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  <w:t>Ar</w:t>
            </w:r>
            <w:r w:rsidR="00CD39DD"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  <w:t>au</w:t>
            </w:r>
            <w:r w:rsidRPr="004D5D51"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  <w:t>caria ar</w:t>
            </w:r>
            <w:r w:rsidR="00CD39DD"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  <w:t>au</w:t>
            </w:r>
            <w:r w:rsidRPr="004D5D51"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  <w:t>cana (imbicata)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ABE722" w14:textId="4C86F1D6" w:rsidR="00BD34C6" w:rsidRPr="004D5D51" w:rsidRDefault="00BD34C6" w:rsidP="00D12F36">
            <w:pPr>
              <w:pStyle w:val="Style"/>
              <w:ind w:left="273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8659</w:t>
            </w:r>
          </w:p>
        </w:tc>
      </w:tr>
      <w:tr w:rsidR="00BD34C6" w:rsidRPr="004D5D51" w14:paraId="598D4981" w14:textId="77777777" w:rsidTr="0081455D">
        <w:trPr>
          <w:trHeight w:val="432"/>
        </w:trPr>
        <w:tc>
          <w:tcPr>
            <w:tcW w:w="1712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22D3D7" w14:textId="77777777" w:rsidR="00BD34C6" w:rsidRPr="004D5D51" w:rsidRDefault="00BD34C6" w:rsidP="00D12F36">
            <w:pPr>
              <w:pStyle w:val="Style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Bulgaria</w:t>
            </w:r>
          </w:p>
        </w:tc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25AD8E" w14:textId="77777777" w:rsidR="00BD34C6" w:rsidRPr="004D5D51" w:rsidRDefault="00BD34C6" w:rsidP="00D12F36">
            <w:pPr>
              <w:pStyle w:val="Style"/>
              <w:ind w:left="513" w:hanging="48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Tatarian maple</w:t>
            </w:r>
          </w:p>
        </w:tc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80013F" w14:textId="77777777" w:rsidR="00BD34C6" w:rsidRPr="004D5D51" w:rsidRDefault="00BD34C6" w:rsidP="00D12F36">
            <w:pPr>
              <w:pStyle w:val="Style"/>
              <w:ind w:left="182"/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  <w:t>Acer tataricum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C8D81" w14:textId="77777777" w:rsidR="00BD34C6" w:rsidRPr="004D5D51" w:rsidRDefault="00BD34C6" w:rsidP="00D12F36">
            <w:pPr>
              <w:pStyle w:val="Style"/>
              <w:ind w:left="273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</w:p>
        </w:tc>
      </w:tr>
      <w:tr w:rsidR="00BD34C6" w:rsidRPr="004D5D51" w14:paraId="54C9D359" w14:textId="77777777" w:rsidTr="0081455D">
        <w:trPr>
          <w:trHeight w:val="432"/>
        </w:trPr>
        <w:tc>
          <w:tcPr>
            <w:tcW w:w="1712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49CA2F" w14:textId="77777777" w:rsidR="00BD34C6" w:rsidRPr="004D5D51" w:rsidRDefault="00BD34C6" w:rsidP="00D12F36">
            <w:pPr>
              <w:pStyle w:val="Style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 xml:space="preserve">Burma  </w:t>
            </w:r>
          </w:p>
        </w:tc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E2B44" w14:textId="77777777" w:rsidR="00BD34C6" w:rsidRPr="004D5D51" w:rsidRDefault="00BD34C6" w:rsidP="00D12F36">
            <w:pPr>
              <w:pStyle w:val="Style"/>
              <w:ind w:left="513" w:hanging="48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Oriental arborvitae</w:t>
            </w:r>
          </w:p>
        </w:tc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EA067" w14:textId="77777777" w:rsidR="00BD34C6" w:rsidRPr="004D5D51" w:rsidRDefault="00BD34C6" w:rsidP="00D12F36">
            <w:pPr>
              <w:pStyle w:val="Style"/>
              <w:ind w:left="182"/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  <w:t>Thuja orientalis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C5AF2" w14:textId="6FF87116" w:rsidR="00BD34C6" w:rsidRPr="004D5D51" w:rsidRDefault="00BD34C6" w:rsidP="00D12F36">
            <w:pPr>
              <w:pStyle w:val="Style"/>
              <w:ind w:left="273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</w:p>
        </w:tc>
      </w:tr>
      <w:tr w:rsidR="00BD34C6" w:rsidRPr="004D5D51" w14:paraId="5A1D9230" w14:textId="77777777" w:rsidTr="0081455D">
        <w:trPr>
          <w:trHeight w:val="432"/>
        </w:trPr>
        <w:tc>
          <w:tcPr>
            <w:tcW w:w="1712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DEA93" w14:textId="4C2DB30F" w:rsidR="00BD34C6" w:rsidRPr="004D5D51" w:rsidRDefault="00BD34C6" w:rsidP="00D12F36">
            <w:pPr>
              <w:pStyle w:val="Style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Camero</w:t>
            </w:r>
            <w:r w:rsidR="00CD39DD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o</w:t>
            </w: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n</w:t>
            </w:r>
          </w:p>
        </w:tc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DD0329" w14:textId="2190ADA8" w:rsidR="00BD34C6" w:rsidRPr="004D5D51" w:rsidRDefault="00BD34C6" w:rsidP="00D12F36">
            <w:pPr>
              <w:pStyle w:val="Style"/>
              <w:ind w:left="513" w:hanging="48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Texas black walnut</w:t>
            </w:r>
          </w:p>
        </w:tc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CF1C1B" w14:textId="77777777" w:rsidR="00BD34C6" w:rsidRPr="004D5D51" w:rsidRDefault="00BD34C6" w:rsidP="00D12F36">
            <w:pPr>
              <w:pStyle w:val="Style"/>
              <w:ind w:left="182"/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  <w:t>Juglans rupestris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75F3FA" w14:textId="2B1F9D93" w:rsidR="00BD34C6" w:rsidRPr="004D5D51" w:rsidRDefault="00BD34C6" w:rsidP="00D12F36">
            <w:pPr>
              <w:pStyle w:val="Style"/>
              <w:ind w:left="273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 xml:space="preserve">8677 </w:t>
            </w:r>
          </w:p>
        </w:tc>
      </w:tr>
      <w:tr w:rsidR="00BD34C6" w:rsidRPr="004D5D51" w14:paraId="5ED94429" w14:textId="77777777" w:rsidTr="005708F7">
        <w:trPr>
          <w:trHeight w:val="315"/>
        </w:trPr>
        <w:tc>
          <w:tcPr>
            <w:tcW w:w="1712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7E2982" w14:textId="77777777" w:rsidR="00BD34C6" w:rsidRPr="004D5D51" w:rsidRDefault="00BD34C6" w:rsidP="00D12F36">
            <w:pPr>
              <w:pStyle w:val="Style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Canada</w:t>
            </w:r>
          </w:p>
        </w:tc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0B338B" w14:textId="77777777" w:rsidR="00BD34C6" w:rsidRPr="004D5D51" w:rsidRDefault="00BD34C6" w:rsidP="00D12F36">
            <w:pPr>
              <w:pStyle w:val="Style"/>
              <w:ind w:left="456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Sugar maple</w:t>
            </w:r>
          </w:p>
        </w:tc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C55B1A" w14:textId="77777777" w:rsidR="00BD34C6" w:rsidRPr="004D5D51" w:rsidRDefault="00BD34C6" w:rsidP="00D12F36">
            <w:pPr>
              <w:pStyle w:val="Style"/>
              <w:ind w:left="180"/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  <w:t>Acer saccharum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44B4CF" w14:textId="77777777" w:rsidR="00BD34C6" w:rsidRPr="004D5D51" w:rsidRDefault="00BD34C6" w:rsidP="00D12F36">
            <w:pPr>
              <w:pStyle w:val="Style"/>
              <w:ind w:left="270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</w:p>
        </w:tc>
      </w:tr>
      <w:tr w:rsidR="00BD34C6" w:rsidRPr="004D5D51" w14:paraId="3140CF16" w14:textId="77777777" w:rsidTr="005708F7">
        <w:trPr>
          <w:trHeight w:val="602"/>
        </w:trPr>
        <w:tc>
          <w:tcPr>
            <w:tcW w:w="1712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B3591B" w14:textId="31F8D378" w:rsidR="00BD34C6" w:rsidRPr="004D5D51" w:rsidRDefault="005043DC" w:rsidP="005043DC">
            <w:pPr>
              <w:pStyle w:val="Style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Chile</w:t>
            </w:r>
          </w:p>
        </w:tc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6E59D2" w14:textId="61E8B9D5" w:rsidR="00BD34C6" w:rsidRPr="004D5D51" w:rsidRDefault="005043DC" w:rsidP="005043DC">
            <w:pPr>
              <w:pStyle w:val="Style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 xml:space="preserve">        </w:t>
            </w:r>
            <w:r w:rsidR="00BD34C6"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Dombey</w:t>
            </w:r>
            <w:r w:rsidR="0081455D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’s</w:t>
            </w:r>
            <w:r w:rsidR="00BD34C6"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 xml:space="preserve"> beech</w:t>
            </w:r>
          </w:p>
        </w:tc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788E40" w14:textId="77777777" w:rsidR="00BD34C6" w:rsidRPr="004D5D51" w:rsidRDefault="00BD34C6" w:rsidP="00D12F36">
            <w:pPr>
              <w:pStyle w:val="Style"/>
              <w:ind w:left="180"/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  <w:t>Nothofagus dombeyi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F61999" w14:textId="7D9ADDF1" w:rsidR="00BD34C6" w:rsidRPr="004D5D51" w:rsidRDefault="00BD34C6" w:rsidP="00D12F36">
            <w:pPr>
              <w:pStyle w:val="Style"/>
              <w:ind w:left="270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</w:p>
        </w:tc>
      </w:tr>
      <w:tr w:rsidR="00BD34C6" w:rsidRPr="004D5D51" w14:paraId="7E94CFA4" w14:textId="77777777" w:rsidTr="005708F7">
        <w:trPr>
          <w:trHeight w:val="432"/>
        </w:trPr>
        <w:tc>
          <w:tcPr>
            <w:tcW w:w="1712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5543EE" w14:textId="77777777" w:rsidR="00BD34C6" w:rsidRPr="004D5D51" w:rsidRDefault="00BD34C6" w:rsidP="00D12F36">
            <w:pPr>
              <w:pStyle w:val="Style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China</w:t>
            </w:r>
          </w:p>
        </w:tc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1BB922" w14:textId="77777777" w:rsidR="00BD34C6" w:rsidRPr="004D5D51" w:rsidRDefault="00BD34C6" w:rsidP="00D12F36">
            <w:pPr>
              <w:pStyle w:val="Style"/>
              <w:ind w:left="456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China fir</w:t>
            </w:r>
          </w:p>
        </w:tc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9A259D" w14:textId="77777777" w:rsidR="00BD34C6" w:rsidRPr="004D5D51" w:rsidRDefault="00BD34C6" w:rsidP="00D12F36">
            <w:pPr>
              <w:pStyle w:val="Style"/>
              <w:ind w:left="180"/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  <w:t>Cunninghamia lanceolata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A1F730" w14:textId="394169FA" w:rsidR="00BD34C6" w:rsidRPr="004D5D51" w:rsidRDefault="00BD34C6" w:rsidP="00D12F36">
            <w:pPr>
              <w:pStyle w:val="Style"/>
              <w:ind w:left="270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8745</w:t>
            </w:r>
          </w:p>
        </w:tc>
      </w:tr>
      <w:tr w:rsidR="00BD34C6" w:rsidRPr="004D5D51" w14:paraId="7730A43D" w14:textId="77777777" w:rsidTr="005708F7">
        <w:trPr>
          <w:trHeight w:val="413"/>
        </w:trPr>
        <w:tc>
          <w:tcPr>
            <w:tcW w:w="1712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EEB34D" w14:textId="77777777" w:rsidR="00BD34C6" w:rsidRPr="004D5D51" w:rsidRDefault="00BD34C6" w:rsidP="00D12F36">
            <w:pPr>
              <w:pStyle w:val="Style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Colombia</w:t>
            </w:r>
          </w:p>
        </w:tc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615A07" w14:textId="77777777" w:rsidR="00BD34C6" w:rsidRPr="004D5D51" w:rsidRDefault="00BD34C6" w:rsidP="00D12F36">
            <w:pPr>
              <w:pStyle w:val="Style"/>
              <w:ind w:left="456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Noble fir</w:t>
            </w:r>
          </w:p>
        </w:tc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C79C34" w14:textId="77777777" w:rsidR="00BD34C6" w:rsidRPr="004D5D51" w:rsidRDefault="00BD34C6" w:rsidP="00D12F36">
            <w:pPr>
              <w:pStyle w:val="Style"/>
              <w:ind w:left="180"/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  <w:t>Abies procera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52AE" w14:textId="77777777" w:rsidR="00BD34C6" w:rsidRPr="004D5D51" w:rsidRDefault="00BD34C6" w:rsidP="00D12F36">
            <w:pPr>
              <w:pStyle w:val="Style"/>
              <w:ind w:left="270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</w:p>
        </w:tc>
      </w:tr>
      <w:tr w:rsidR="00BD34C6" w:rsidRPr="004D5D51" w14:paraId="3AC1AECD" w14:textId="77777777" w:rsidTr="005708F7">
        <w:trPr>
          <w:trHeight w:val="692"/>
        </w:trPr>
        <w:tc>
          <w:tcPr>
            <w:tcW w:w="1712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19BFDC" w14:textId="77777777" w:rsidR="00BD34C6" w:rsidRPr="004D5D51" w:rsidRDefault="00BD34C6" w:rsidP="005043DC">
            <w:pPr>
              <w:pStyle w:val="Style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Czechoslovakia</w:t>
            </w:r>
          </w:p>
        </w:tc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615016" w14:textId="77777777" w:rsidR="005043DC" w:rsidRDefault="005043DC" w:rsidP="005043DC">
            <w:pPr>
              <w:pStyle w:val="Style"/>
              <w:ind w:left="456"/>
              <w:jc w:val="center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</w:p>
          <w:p w14:paraId="16E20C9A" w14:textId="2066339F" w:rsidR="00BD34C6" w:rsidRPr="004D5D51" w:rsidRDefault="00BD34C6" w:rsidP="005043DC">
            <w:pPr>
              <w:pStyle w:val="Style"/>
              <w:ind w:left="456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European mountain</w:t>
            </w:r>
            <w:r w:rsidR="005043DC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 xml:space="preserve"> </w:t>
            </w: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ash</w:t>
            </w:r>
          </w:p>
        </w:tc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0A33D4" w14:textId="77777777" w:rsidR="00BD34C6" w:rsidRPr="004D5D51" w:rsidRDefault="00BD34C6" w:rsidP="005043DC">
            <w:pPr>
              <w:pStyle w:val="Style"/>
              <w:ind w:left="180"/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  <w:t>Sorbus aucuparia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733B96" w14:textId="1D8B6660" w:rsidR="00BD34C6" w:rsidRPr="004D5D51" w:rsidRDefault="00BD34C6" w:rsidP="005043DC">
            <w:pPr>
              <w:pStyle w:val="Style"/>
              <w:ind w:left="270"/>
              <w:jc w:val="center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</w:p>
        </w:tc>
      </w:tr>
      <w:tr w:rsidR="00BD34C6" w:rsidRPr="004D5D51" w14:paraId="69829A54" w14:textId="77777777" w:rsidTr="005708F7">
        <w:trPr>
          <w:trHeight w:val="432"/>
        </w:trPr>
        <w:tc>
          <w:tcPr>
            <w:tcW w:w="1712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5BC8FD" w14:textId="77777777" w:rsidR="00BD34C6" w:rsidRPr="004D5D51" w:rsidRDefault="00BD34C6" w:rsidP="00D12F36">
            <w:pPr>
              <w:pStyle w:val="Style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Denmark</w:t>
            </w:r>
          </w:p>
        </w:tc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3A5592" w14:textId="77777777" w:rsidR="00BD34C6" w:rsidRPr="004D5D51" w:rsidRDefault="00BD34C6" w:rsidP="00D12F36">
            <w:pPr>
              <w:pStyle w:val="Style"/>
              <w:ind w:left="456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Northern red oak</w:t>
            </w:r>
          </w:p>
        </w:tc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F19CB4" w14:textId="77777777" w:rsidR="00BD34C6" w:rsidRPr="004D5D51" w:rsidRDefault="00BD34C6" w:rsidP="00D12F36">
            <w:pPr>
              <w:pStyle w:val="Style"/>
              <w:ind w:left="180"/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  <w:t>Quercus rubra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1576FE" w14:textId="07E34074" w:rsidR="00BD34C6" w:rsidRPr="004D5D51" w:rsidRDefault="00BD34C6" w:rsidP="00D12F36">
            <w:pPr>
              <w:pStyle w:val="Style"/>
              <w:ind w:left="270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8756</w:t>
            </w:r>
          </w:p>
        </w:tc>
      </w:tr>
      <w:tr w:rsidR="00BD34C6" w:rsidRPr="004D5D51" w14:paraId="1F8D0245" w14:textId="77777777" w:rsidTr="005708F7">
        <w:trPr>
          <w:trHeight w:val="432"/>
        </w:trPr>
        <w:tc>
          <w:tcPr>
            <w:tcW w:w="1712" w:type="dxa"/>
            <w:tcBorders>
              <w:top w:val="nil"/>
              <w:bottom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67813A" w14:textId="77777777" w:rsidR="00BD34C6" w:rsidRPr="004D5D51" w:rsidRDefault="00BD34C6" w:rsidP="00D12F36">
            <w:pPr>
              <w:pStyle w:val="Style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Finland</w:t>
            </w:r>
          </w:p>
        </w:tc>
        <w:tc>
          <w:tcPr>
            <w:tcW w:w="2700" w:type="dxa"/>
            <w:tcBorders>
              <w:top w:val="nil"/>
              <w:bottom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D57073" w14:textId="77777777" w:rsidR="00BD34C6" w:rsidRPr="004D5D51" w:rsidRDefault="00BD34C6" w:rsidP="00D12F36">
            <w:pPr>
              <w:pStyle w:val="Style"/>
              <w:ind w:left="456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European white birch</w:t>
            </w:r>
          </w:p>
        </w:tc>
        <w:tc>
          <w:tcPr>
            <w:tcW w:w="3060" w:type="dxa"/>
            <w:tcBorders>
              <w:top w:val="nil"/>
              <w:bottom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47D894" w14:textId="77777777" w:rsidR="00BD34C6" w:rsidRPr="004D5D51" w:rsidRDefault="00BD34C6" w:rsidP="00D12F36">
            <w:pPr>
              <w:pStyle w:val="Style"/>
              <w:ind w:left="180"/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  <w:t>Betula verrucosa</w:t>
            </w:r>
          </w:p>
        </w:tc>
        <w:tc>
          <w:tcPr>
            <w:tcW w:w="1890" w:type="dxa"/>
            <w:tcBorders>
              <w:top w:val="nil"/>
              <w:bottom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4C4F5B" w14:textId="77777777" w:rsidR="00BD34C6" w:rsidRPr="004D5D51" w:rsidRDefault="00BD34C6" w:rsidP="00D12F36">
            <w:pPr>
              <w:pStyle w:val="Style"/>
              <w:ind w:left="270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</w:p>
        </w:tc>
      </w:tr>
      <w:tr w:rsidR="00BD34C6" w:rsidRPr="004D5D51" w14:paraId="5C75BB15" w14:textId="77777777" w:rsidTr="005708F7">
        <w:trPr>
          <w:trHeight w:val="432"/>
        </w:trPr>
        <w:tc>
          <w:tcPr>
            <w:tcW w:w="1712" w:type="dxa"/>
            <w:tcBorders>
              <w:top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9CE1FC" w14:textId="77777777" w:rsidR="00BD34C6" w:rsidRPr="004D5D51" w:rsidRDefault="00BD34C6" w:rsidP="00D12F36">
            <w:pPr>
              <w:pStyle w:val="Style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France</w:t>
            </w:r>
          </w:p>
        </w:tc>
        <w:tc>
          <w:tcPr>
            <w:tcW w:w="2700" w:type="dxa"/>
            <w:tcBorders>
              <w:top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968758" w14:textId="77777777" w:rsidR="00BD34C6" w:rsidRPr="004D5D51" w:rsidRDefault="00BD34C6" w:rsidP="00D12F36">
            <w:pPr>
              <w:pStyle w:val="Style"/>
              <w:ind w:left="456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Sycamore maple</w:t>
            </w:r>
          </w:p>
        </w:tc>
        <w:tc>
          <w:tcPr>
            <w:tcW w:w="3060" w:type="dxa"/>
            <w:tcBorders>
              <w:top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D30C1D" w14:textId="77777777" w:rsidR="00BD34C6" w:rsidRPr="004D5D51" w:rsidRDefault="00BD34C6" w:rsidP="00D12F36">
            <w:pPr>
              <w:pStyle w:val="Style"/>
              <w:ind w:left="180"/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  <w:t>Acer pseudoplatanus</w:t>
            </w:r>
          </w:p>
        </w:tc>
        <w:tc>
          <w:tcPr>
            <w:tcW w:w="1890" w:type="dxa"/>
            <w:tcBorders>
              <w:top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84A9DF" w14:textId="342C51DF" w:rsidR="00BD34C6" w:rsidRPr="004D5D51" w:rsidRDefault="00BD34C6" w:rsidP="00D12F36">
            <w:pPr>
              <w:pStyle w:val="Style"/>
              <w:ind w:left="270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</w:p>
        </w:tc>
      </w:tr>
      <w:tr w:rsidR="00BD34C6" w:rsidRPr="004D5D51" w14:paraId="3712684F" w14:textId="77777777" w:rsidTr="00CD39DD">
        <w:trPr>
          <w:trHeight w:val="432"/>
        </w:trPr>
        <w:tc>
          <w:tcPr>
            <w:tcW w:w="1712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970420" w14:textId="77777777" w:rsidR="00BD34C6" w:rsidRPr="004D5D51" w:rsidRDefault="00BD34C6" w:rsidP="00D12F36">
            <w:pPr>
              <w:pStyle w:val="Style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Gabon</w:t>
            </w:r>
          </w:p>
        </w:tc>
        <w:tc>
          <w:tcPr>
            <w:tcW w:w="270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85FDE4" w14:textId="77777777" w:rsidR="00BD34C6" w:rsidRPr="004D5D51" w:rsidRDefault="00BD34C6" w:rsidP="00D12F36">
            <w:pPr>
              <w:pStyle w:val="Style"/>
              <w:ind w:left="456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Chestnut oak</w:t>
            </w:r>
          </w:p>
        </w:tc>
        <w:tc>
          <w:tcPr>
            <w:tcW w:w="306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69EB7F" w14:textId="77777777" w:rsidR="00BD34C6" w:rsidRPr="004D5D51" w:rsidRDefault="00BD34C6" w:rsidP="00D12F36">
            <w:pPr>
              <w:pStyle w:val="Style"/>
              <w:ind w:left="180"/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  <w:t>Quercus prinus</w:t>
            </w:r>
          </w:p>
        </w:tc>
        <w:tc>
          <w:tcPr>
            <w:tcW w:w="189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C2E8C" w14:textId="74FABD64" w:rsidR="00BD34C6" w:rsidRPr="004D5D51" w:rsidRDefault="00BD34C6" w:rsidP="00D12F36">
            <w:pPr>
              <w:pStyle w:val="Style"/>
              <w:ind w:left="270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8653</w:t>
            </w:r>
          </w:p>
        </w:tc>
      </w:tr>
      <w:tr w:rsidR="00BD34C6" w:rsidRPr="004D5D51" w14:paraId="594DC9AF" w14:textId="77777777" w:rsidTr="00CD39DD">
        <w:trPr>
          <w:trHeight w:val="432"/>
        </w:trPr>
        <w:tc>
          <w:tcPr>
            <w:tcW w:w="1712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38620F" w14:textId="77777777" w:rsidR="00BD34C6" w:rsidRPr="004D5D51" w:rsidRDefault="00BD34C6" w:rsidP="00D12F36">
            <w:pPr>
              <w:pStyle w:val="Style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Germany</w:t>
            </w:r>
          </w:p>
        </w:tc>
        <w:tc>
          <w:tcPr>
            <w:tcW w:w="270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16CA12" w14:textId="77777777" w:rsidR="00BD34C6" w:rsidRPr="004D5D51" w:rsidRDefault="00BD34C6" w:rsidP="00D12F36">
            <w:pPr>
              <w:pStyle w:val="Style"/>
              <w:ind w:left="456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European beech</w:t>
            </w:r>
          </w:p>
        </w:tc>
        <w:tc>
          <w:tcPr>
            <w:tcW w:w="306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52C83E" w14:textId="77777777" w:rsidR="00BD34C6" w:rsidRPr="004D5D51" w:rsidRDefault="00BD34C6" w:rsidP="00D12F36">
            <w:pPr>
              <w:pStyle w:val="Style"/>
              <w:ind w:left="180"/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  <w:t>Fagus sylvatica</w:t>
            </w:r>
          </w:p>
        </w:tc>
        <w:tc>
          <w:tcPr>
            <w:tcW w:w="189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D8B2BE" w14:textId="164EB665" w:rsidR="00BD34C6" w:rsidRPr="004D5D51" w:rsidRDefault="00BD34C6" w:rsidP="00D12F36">
            <w:pPr>
              <w:pStyle w:val="Style"/>
              <w:ind w:left="270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11948</w:t>
            </w:r>
          </w:p>
        </w:tc>
      </w:tr>
      <w:tr w:rsidR="00BD34C6" w:rsidRPr="004D5D51" w14:paraId="22A2D881" w14:textId="77777777" w:rsidTr="00CD39DD">
        <w:trPr>
          <w:trHeight w:val="432"/>
        </w:trPr>
        <w:tc>
          <w:tcPr>
            <w:tcW w:w="1712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3F344A" w14:textId="77777777" w:rsidR="00BD34C6" w:rsidRPr="004D5D51" w:rsidRDefault="00BD34C6" w:rsidP="00D12F36">
            <w:pPr>
              <w:pStyle w:val="Style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Ghana</w:t>
            </w:r>
          </w:p>
        </w:tc>
        <w:tc>
          <w:tcPr>
            <w:tcW w:w="270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5BC12" w14:textId="77777777" w:rsidR="00BD34C6" w:rsidRPr="004D5D51" w:rsidRDefault="00BD34C6" w:rsidP="00D12F36">
            <w:pPr>
              <w:pStyle w:val="Style"/>
              <w:ind w:left="456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Bigleaf maple</w:t>
            </w:r>
          </w:p>
        </w:tc>
        <w:tc>
          <w:tcPr>
            <w:tcW w:w="306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CCD96C" w14:textId="77777777" w:rsidR="00BD34C6" w:rsidRPr="004D5D51" w:rsidRDefault="00BD34C6" w:rsidP="00D12F36">
            <w:pPr>
              <w:pStyle w:val="Style"/>
              <w:ind w:left="180"/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  <w:t>Acer macrophyllum</w:t>
            </w:r>
          </w:p>
        </w:tc>
        <w:tc>
          <w:tcPr>
            <w:tcW w:w="189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BE1119" w14:textId="7F4D10BB" w:rsidR="00BD34C6" w:rsidRPr="004D5D51" w:rsidRDefault="00BD34C6" w:rsidP="00D12F36">
            <w:pPr>
              <w:pStyle w:val="Style"/>
              <w:ind w:left="270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8657/8667</w:t>
            </w:r>
          </w:p>
        </w:tc>
      </w:tr>
      <w:tr w:rsidR="00BD34C6" w:rsidRPr="004D5D51" w14:paraId="138028A9" w14:textId="77777777" w:rsidTr="00CD39DD">
        <w:trPr>
          <w:trHeight w:val="432"/>
        </w:trPr>
        <w:tc>
          <w:tcPr>
            <w:tcW w:w="1712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58A068" w14:textId="77777777" w:rsidR="00BD34C6" w:rsidRPr="004D5D51" w:rsidRDefault="00BD34C6" w:rsidP="00D12F36">
            <w:pPr>
              <w:pStyle w:val="Style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Greece</w:t>
            </w:r>
          </w:p>
        </w:tc>
        <w:tc>
          <w:tcPr>
            <w:tcW w:w="270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0EA3ED" w14:textId="77777777" w:rsidR="00BD34C6" w:rsidRPr="004D5D51" w:rsidRDefault="00BD34C6" w:rsidP="00D12F36">
            <w:pPr>
              <w:pStyle w:val="Style"/>
              <w:ind w:left="456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European hop-hornbeam</w:t>
            </w:r>
          </w:p>
        </w:tc>
        <w:tc>
          <w:tcPr>
            <w:tcW w:w="306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B39562" w14:textId="77777777" w:rsidR="00BD34C6" w:rsidRPr="004D5D51" w:rsidRDefault="00BD34C6" w:rsidP="00D12F36">
            <w:pPr>
              <w:pStyle w:val="Style"/>
              <w:ind w:left="180"/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  <w:t>Ostrya carpinifolia</w:t>
            </w:r>
          </w:p>
        </w:tc>
        <w:tc>
          <w:tcPr>
            <w:tcW w:w="189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6CC16" w14:textId="4A87CF9E" w:rsidR="00BD34C6" w:rsidRPr="004D5D51" w:rsidRDefault="00BD34C6" w:rsidP="00D12F36">
            <w:pPr>
              <w:pStyle w:val="Style"/>
              <w:ind w:left="270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8747</w:t>
            </w:r>
          </w:p>
        </w:tc>
      </w:tr>
      <w:tr w:rsidR="00BD34C6" w:rsidRPr="004D5D51" w14:paraId="68FF82A1" w14:textId="77777777" w:rsidTr="00CD39DD">
        <w:trPr>
          <w:trHeight w:val="432"/>
        </w:trPr>
        <w:tc>
          <w:tcPr>
            <w:tcW w:w="1712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A48581" w14:textId="77777777" w:rsidR="00BD34C6" w:rsidRPr="004D5D51" w:rsidRDefault="00BD34C6" w:rsidP="00D12F36">
            <w:pPr>
              <w:pStyle w:val="Style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Guatemala</w:t>
            </w:r>
          </w:p>
        </w:tc>
        <w:tc>
          <w:tcPr>
            <w:tcW w:w="270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A282D9" w14:textId="77777777" w:rsidR="00BD34C6" w:rsidRPr="004D5D51" w:rsidRDefault="00BD34C6" w:rsidP="00D12F36">
            <w:pPr>
              <w:pStyle w:val="Style"/>
              <w:ind w:left="456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White pine</w:t>
            </w:r>
          </w:p>
        </w:tc>
        <w:tc>
          <w:tcPr>
            <w:tcW w:w="306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82A8A1" w14:textId="77777777" w:rsidR="00BD34C6" w:rsidRPr="004D5D51" w:rsidRDefault="00BD34C6" w:rsidP="00D12F36">
            <w:pPr>
              <w:pStyle w:val="Style"/>
              <w:ind w:left="180"/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  <w:t>Pinus strobus</w:t>
            </w:r>
          </w:p>
        </w:tc>
        <w:tc>
          <w:tcPr>
            <w:tcW w:w="189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8C149D" w14:textId="5734B9A3" w:rsidR="00BD34C6" w:rsidRPr="004D5D51" w:rsidRDefault="00BD34C6" w:rsidP="00D12F36">
            <w:pPr>
              <w:pStyle w:val="Style"/>
              <w:ind w:left="270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</w:p>
        </w:tc>
      </w:tr>
      <w:tr w:rsidR="00BD34C6" w:rsidRPr="004D5D51" w14:paraId="00CEA824" w14:textId="77777777" w:rsidTr="00CD39DD">
        <w:trPr>
          <w:trHeight w:val="432"/>
        </w:trPr>
        <w:tc>
          <w:tcPr>
            <w:tcW w:w="1712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435226" w14:textId="77777777" w:rsidR="00BD34C6" w:rsidRPr="004D5D51" w:rsidRDefault="00BD34C6" w:rsidP="00D12F36">
            <w:pPr>
              <w:pStyle w:val="Style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Haiti</w:t>
            </w:r>
          </w:p>
        </w:tc>
        <w:tc>
          <w:tcPr>
            <w:tcW w:w="270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B358B8" w14:textId="77777777" w:rsidR="00BD34C6" w:rsidRPr="004D5D51" w:rsidRDefault="00BD34C6" w:rsidP="00D12F36">
            <w:pPr>
              <w:pStyle w:val="Style"/>
              <w:ind w:left="456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Sweetgum</w:t>
            </w:r>
          </w:p>
        </w:tc>
        <w:tc>
          <w:tcPr>
            <w:tcW w:w="306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5F4750" w14:textId="77777777" w:rsidR="00BD34C6" w:rsidRPr="004D5D51" w:rsidRDefault="00BD34C6" w:rsidP="00D12F36">
            <w:pPr>
              <w:pStyle w:val="Style"/>
              <w:ind w:left="180"/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  <w:t>Liquidambar styraciflua</w:t>
            </w:r>
          </w:p>
        </w:tc>
        <w:tc>
          <w:tcPr>
            <w:tcW w:w="189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3F91F1" w14:textId="1CC288DE" w:rsidR="00BD34C6" w:rsidRPr="004D5D51" w:rsidRDefault="00BD34C6" w:rsidP="00D12F36">
            <w:pPr>
              <w:pStyle w:val="Style"/>
              <w:ind w:left="270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8665</w:t>
            </w:r>
          </w:p>
        </w:tc>
      </w:tr>
      <w:tr w:rsidR="00BD34C6" w:rsidRPr="004D5D51" w14:paraId="472DFC7E" w14:textId="77777777" w:rsidTr="00CD39DD">
        <w:trPr>
          <w:trHeight w:val="432"/>
        </w:trPr>
        <w:tc>
          <w:tcPr>
            <w:tcW w:w="1712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151B9D" w14:textId="77777777" w:rsidR="00BD34C6" w:rsidRPr="004D5D51" w:rsidRDefault="00BD34C6" w:rsidP="00D12F36">
            <w:pPr>
              <w:pStyle w:val="Style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Honduras</w:t>
            </w:r>
          </w:p>
        </w:tc>
        <w:tc>
          <w:tcPr>
            <w:tcW w:w="270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D101CC" w14:textId="77777777" w:rsidR="00BD34C6" w:rsidRPr="004D5D51" w:rsidRDefault="00BD34C6" w:rsidP="00D12F36">
            <w:pPr>
              <w:pStyle w:val="Style"/>
              <w:ind w:left="456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Sugar pine</w:t>
            </w:r>
          </w:p>
        </w:tc>
        <w:tc>
          <w:tcPr>
            <w:tcW w:w="306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EB116" w14:textId="77777777" w:rsidR="00BD34C6" w:rsidRPr="004D5D51" w:rsidRDefault="00BD34C6" w:rsidP="00D12F36">
            <w:pPr>
              <w:pStyle w:val="Style"/>
              <w:ind w:left="180"/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  <w:t>Pinus lambertiana</w:t>
            </w:r>
          </w:p>
        </w:tc>
        <w:tc>
          <w:tcPr>
            <w:tcW w:w="189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1C5D23" w14:textId="77777777" w:rsidR="00BD34C6" w:rsidRPr="004D5D51" w:rsidRDefault="00BD34C6" w:rsidP="00D12F36">
            <w:pPr>
              <w:pStyle w:val="Style"/>
              <w:ind w:left="270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</w:p>
        </w:tc>
      </w:tr>
      <w:tr w:rsidR="00BD34C6" w:rsidRPr="004D5D51" w14:paraId="7FE98504" w14:textId="77777777" w:rsidTr="00CD39DD">
        <w:trPr>
          <w:trHeight w:val="432"/>
        </w:trPr>
        <w:tc>
          <w:tcPr>
            <w:tcW w:w="1712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3C37CD" w14:textId="77777777" w:rsidR="00BD34C6" w:rsidRPr="004D5D51" w:rsidRDefault="00BD34C6" w:rsidP="00D12F36">
            <w:pPr>
              <w:pStyle w:val="Style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Hungary</w:t>
            </w:r>
          </w:p>
        </w:tc>
        <w:tc>
          <w:tcPr>
            <w:tcW w:w="270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359F00" w14:textId="77777777" w:rsidR="00BD34C6" w:rsidRPr="004D5D51" w:rsidRDefault="00BD34C6" w:rsidP="00D12F36">
            <w:pPr>
              <w:pStyle w:val="Style"/>
              <w:ind w:left="465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European hackberry</w:t>
            </w:r>
          </w:p>
        </w:tc>
        <w:tc>
          <w:tcPr>
            <w:tcW w:w="306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216937" w14:textId="77777777" w:rsidR="00BD34C6" w:rsidRPr="004D5D51" w:rsidRDefault="00BD34C6" w:rsidP="00D12F36">
            <w:pPr>
              <w:pStyle w:val="Style"/>
              <w:ind w:left="180"/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  <w:t>Celtis australis</w:t>
            </w:r>
          </w:p>
        </w:tc>
        <w:tc>
          <w:tcPr>
            <w:tcW w:w="189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CE2EE4" w14:textId="6E0980A4" w:rsidR="00BD34C6" w:rsidRPr="004D5D51" w:rsidRDefault="00BD34C6" w:rsidP="00D12F36">
            <w:pPr>
              <w:pStyle w:val="Style"/>
              <w:ind w:left="270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</w:p>
        </w:tc>
      </w:tr>
      <w:tr w:rsidR="00BD34C6" w:rsidRPr="004D5D51" w14:paraId="41A2EFB6" w14:textId="77777777" w:rsidTr="00CD39DD">
        <w:trPr>
          <w:trHeight w:val="432"/>
        </w:trPr>
        <w:tc>
          <w:tcPr>
            <w:tcW w:w="1712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A0E064" w14:textId="77777777" w:rsidR="00BD34C6" w:rsidRPr="004D5D51" w:rsidRDefault="00BD34C6" w:rsidP="00D12F36">
            <w:pPr>
              <w:pStyle w:val="Style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lastRenderedPageBreak/>
              <w:t>Iceland</w:t>
            </w:r>
          </w:p>
        </w:tc>
        <w:tc>
          <w:tcPr>
            <w:tcW w:w="270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CD3293" w14:textId="77777777" w:rsidR="00BD34C6" w:rsidRPr="004D5D51" w:rsidRDefault="00BD34C6" w:rsidP="00D12F36">
            <w:pPr>
              <w:pStyle w:val="Style"/>
              <w:ind w:left="465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Sitka alder</w:t>
            </w:r>
          </w:p>
        </w:tc>
        <w:tc>
          <w:tcPr>
            <w:tcW w:w="306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19E781" w14:textId="77777777" w:rsidR="00BD34C6" w:rsidRPr="004D5D51" w:rsidRDefault="00BD34C6" w:rsidP="00D12F36">
            <w:pPr>
              <w:pStyle w:val="Style"/>
              <w:ind w:left="180"/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  <w:t>Alnus sinuata</w:t>
            </w:r>
          </w:p>
        </w:tc>
        <w:tc>
          <w:tcPr>
            <w:tcW w:w="189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D2F8E3" w14:textId="72682A8B" w:rsidR="00BD34C6" w:rsidRPr="004D5D51" w:rsidRDefault="00BD34C6" w:rsidP="00D12F36">
            <w:pPr>
              <w:pStyle w:val="Style"/>
              <w:ind w:left="270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8671</w:t>
            </w:r>
          </w:p>
        </w:tc>
      </w:tr>
      <w:tr w:rsidR="00BD34C6" w:rsidRPr="004D5D51" w14:paraId="21F84387" w14:textId="77777777" w:rsidTr="00CD39DD">
        <w:trPr>
          <w:trHeight w:val="432"/>
        </w:trPr>
        <w:tc>
          <w:tcPr>
            <w:tcW w:w="1712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D2EB64" w14:textId="77777777" w:rsidR="00BD34C6" w:rsidRPr="004D5D51" w:rsidRDefault="00BD34C6" w:rsidP="00D12F36">
            <w:pPr>
              <w:pStyle w:val="Style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India</w:t>
            </w:r>
          </w:p>
        </w:tc>
        <w:tc>
          <w:tcPr>
            <w:tcW w:w="270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9D1FBE" w14:textId="77777777" w:rsidR="00BD34C6" w:rsidRPr="004D5D51" w:rsidRDefault="00BD34C6" w:rsidP="00D12F36">
            <w:pPr>
              <w:pStyle w:val="Style"/>
              <w:ind w:left="465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Himalaya cedar</w:t>
            </w:r>
          </w:p>
        </w:tc>
        <w:tc>
          <w:tcPr>
            <w:tcW w:w="306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D76947" w14:textId="77777777" w:rsidR="00BD34C6" w:rsidRPr="004D5D51" w:rsidRDefault="00BD34C6" w:rsidP="00D12F36">
            <w:pPr>
              <w:pStyle w:val="Style"/>
              <w:ind w:left="180"/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  <w:t>Cedrus deodara</w:t>
            </w:r>
          </w:p>
        </w:tc>
        <w:tc>
          <w:tcPr>
            <w:tcW w:w="189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EEBDE8" w14:textId="0BD72D90" w:rsidR="00BD34C6" w:rsidRPr="004D5D51" w:rsidRDefault="00BD34C6" w:rsidP="00D011A3">
            <w:pPr>
              <w:pStyle w:val="Style"/>
              <w:ind w:left="270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 xml:space="preserve">8663 </w:t>
            </w:r>
          </w:p>
        </w:tc>
      </w:tr>
      <w:tr w:rsidR="00BD34C6" w:rsidRPr="004D5D51" w14:paraId="47560545" w14:textId="77777777" w:rsidTr="00CD39DD">
        <w:trPr>
          <w:trHeight w:val="432"/>
        </w:trPr>
        <w:tc>
          <w:tcPr>
            <w:tcW w:w="1712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434824" w14:textId="77777777" w:rsidR="00BD34C6" w:rsidRPr="004D5D51" w:rsidRDefault="00BD34C6" w:rsidP="00D12F36">
            <w:pPr>
              <w:pStyle w:val="Style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Indonesia</w:t>
            </w:r>
          </w:p>
        </w:tc>
        <w:tc>
          <w:tcPr>
            <w:tcW w:w="270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336C76" w14:textId="77777777" w:rsidR="00BD34C6" w:rsidRPr="004D5D51" w:rsidRDefault="00BD34C6" w:rsidP="00D12F36">
            <w:pPr>
              <w:pStyle w:val="Style"/>
              <w:ind w:left="465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Golden chinkapin</w:t>
            </w:r>
          </w:p>
        </w:tc>
        <w:tc>
          <w:tcPr>
            <w:tcW w:w="306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D4CD78" w14:textId="77777777" w:rsidR="00BD34C6" w:rsidRPr="004D5D51" w:rsidRDefault="00BD34C6" w:rsidP="00D12F36">
            <w:pPr>
              <w:pStyle w:val="Style"/>
              <w:ind w:left="180"/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  <w:t>Castanopsis chysophylla</w:t>
            </w:r>
          </w:p>
        </w:tc>
        <w:tc>
          <w:tcPr>
            <w:tcW w:w="189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DB764B" w14:textId="0C58A6EB" w:rsidR="00BD34C6" w:rsidRPr="004D5D51" w:rsidRDefault="00BD34C6" w:rsidP="00D12F36">
            <w:pPr>
              <w:pStyle w:val="Style"/>
              <w:ind w:left="270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</w:p>
        </w:tc>
      </w:tr>
      <w:tr w:rsidR="00BD34C6" w:rsidRPr="004D5D51" w14:paraId="4928762A" w14:textId="77777777" w:rsidTr="00CD39DD">
        <w:trPr>
          <w:trHeight w:val="432"/>
        </w:trPr>
        <w:tc>
          <w:tcPr>
            <w:tcW w:w="1712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1502BB" w14:textId="77777777" w:rsidR="00BD34C6" w:rsidRPr="004D5D51" w:rsidRDefault="00BD34C6" w:rsidP="00D12F36">
            <w:pPr>
              <w:pStyle w:val="Style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Iran</w:t>
            </w:r>
          </w:p>
        </w:tc>
        <w:tc>
          <w:tcPr>
            <w:tcW w:w="270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ADAA11" w14:textId="77777777" w:rsidR="005043DC" w:rsidRDefault="005043DC" w:rsidP="00D12F36">
            <w:pPr>
              <w:pStyle w:val="Style"/>
              <w:ind w:left="465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</w:p>
          <w:p w14:paraId="23169188" w14:textId="72326847" w:rsidR="00BD34C6" w:rsidRPr="004D5D51" w:rsidRDefault="00BD34C6" w:rsidP="00D12F36">
            <w:pPr>
              <w:pStyle w:val="Style"/>
              <w:ind w:left="465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Flowering (</w:t>
            </w:r>
            <w:r w:rsidR="005708F7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m</w:t>
            </w: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annah) ash</w:t>
            </w:r>
          </w:p>
        </w:tc>
        <w:tc>
          <w:tcPr>
            <w:tcW w:w="306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D9E0D4" w14:textId="77777777" w:rsidR="00BD34C6" w:rsidRPr="004D5D51" w:rsidRDefault="00BD34C6" w:rsidP="00D12F36">
            <w:pPr>
              <w:pStyle w:val="Style"/>
              <w:ind w:left="180"/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  <w:t>Fraxinus ornus</w:t>
            </w:r>
          </w:p>
        </w:tc>
        <w:tc>
          <w:tcPr>
            <w:tcW w:w="189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92F75D" w14:textId="400829C9" w:rsidR="00BD34C6" w:rsidRPr="004D5D51" w:rsidRDefault="00BD34C6" w:rsidP="00D12F36">
            <w:pPr>
              <w:pStyle w:val="Style"/>
              <w:ind w:left="270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8652</w:t>
            </w:r>
          </w:p>
        </w:tc>
      </w:tr>
      <w:tr w:rsidR="00BD34C6" w:rsidRPr="004D5D51" w14:paraId="08EBCC31" w14:textId="77777777" w:rsidTr="00CD39DD">
        <w:trPr>
          <w:trHeight w:val="432"/>
        </w:trPr>
        <w:tc>
          <w:tcPr>
            <w:tcW w:w="1712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49F8C2" w14:textId="77777777" w:rsidR="00BD34C6" w:rsidRPr="004D5D51" w:rsidRDefault="00BD34C6" w:rsidP="00D12F36">
            <w:pPr>
              <w:pStyle w:val="Style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Ireland</w:t>
            </w:r>
          </w:p>
        </w:tc>
        <w:tc>
          <w:tcPr>
            <w:tcW w:w="270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D8F99A" w14:textId="12D75F30" w:rsidR="00BD34C6" w:rsidRPr="004D5D51" w:rsidRDefault="00BD34C6" w:rsidP="00D12F36">
            <w:pPr>
              <w:pStyle w:val="Style"/>
              <w:ind w:left="465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Whitebeam</w:t>
            </w:r>
          </w:p>
        </w:tc>
        <w:tc>
          <w:tcPr>
            <w:tcW w:w="306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C5B97" w14:textId="77777777" w:rsidR="00BD34C6" w:rsidRPr="004D5D51" w:rsidRDefault="00BD34C6" w:rsidP="00D12F36">
            <w:pPr>
              <w:pStyle w:val="Style"/>
              <w:ind w:left="180"/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  <w:t>Sorbus aria</w:t>
            </w:r>
          </w:p>
        </w:tc>
        <w:tc>
          <w:tcPr>
            <w:tcW w:w="189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82971C" w14:textId="77777777" w:rsidR="00BD34C6" w:rsidRPr="004D5D51" w:rsidRDefault="00BD34C6" w:rsidP="00D12F36">
            <w:pPr>
              <w:pStyle w:val="Style"/>
              <w:ind w:left="270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</w:p>
        </w:tc>
      </w:tr>
      <w:tr w:rsidR="00BD34C6" w:rsidRPr="004D5D51" w14:paraId="656F7646" w14:textId="77777777" w:rsidTr="00CD39DD">
        <w:trPr>
          <w:trHeight w:val="432"/>
        </w:trPr>
        <w:tc>
          <w:tcPr>
            <w:tcW w:w="1712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051E0F" w14:textId="77777777" w:rsidR="00BD34C6" w:rsidRPr="004D5D51" w:rsidRDefault="00BD34C6" w:rsidP="00D12F36">
            <w:pPr>
              <w:pStyle w:val="Style"/>
              <w:ind w:left="9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Israel</w:t>
            </w:r>
          </w:p>
        </w:tc>
        <w:tc>
          <w:tcPr>
            <w:tcW w:w="270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5F105F" w14:textId="77777777" w:rsidR="00BD34C6" w:rsidRPr="004D5D51" w:rsidRDefault="00BD34C6" w:rsidP="00D12F36">
            <w:pPr>
              <w:pStyle w:val="Style"/>
              <w:ind w:left="465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Oriental hornbeam</w:t>
            </w:r>
          </w:p>
        </w:tc>
        <w:tc>
          <w:tcPr>
            <w:tcW w:w="306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03EE12" w14:textId="77777777" w:rsidR="00BD34C6" w:rsidRPr="004D5D51" w:rsidRDefault="00BD34C6" w:rsidP="00D12F36">
            <w:pPr>
              <w:pStyle w:val="Style"/>
              <w:ind w:left="180"/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  <w:t>Carpinus orientalis</w:t>
            </w:r>
          </w:p>
        </w:tc>
        <w:tc>
          <w:tcPr>
            <w:tcW w:w="189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0EF0C" w14:textId="77777777" w:rsidR="00BD34C6" w:rsidRPr="004D5D51" w:rsidRDefault="00BD34C6" w:rsidP="00D12F36">
            <w:pPr>
              <w:pStyle w:val="Style"/>
              <w:ind w:left="270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</w:p>
        </w:tc>
      </w:tr>
      <w:tr w:rsidR="00BD34C6" w:rsidRPr="004D5D51" w14:paraId="70B19454" w14:textId="77777777" w:rsidTr="00CD39DD">
        <w:trPr>
          <w:trHeight w:val="432"/>
        </w:trPr>
        <w:tc>
          <w:tcPr>
            <w:tcW w:w="1712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19503F" w14:textId="77777777" w:rsidR="00BD34C6" w:rsidRPr="004D5D51" w:rsidRDefault="00BD34C6" w:rsidP="00D12F36">
            <w:pPr>
              <w:pStyle w:val="Style"/>
              <w:ind w:left="9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Italy</w:t>
            </w:r>
          </w:p>
        </w:tc>
        <w:tc>
          <w:tcPr>
            <w:tcW w:w="270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283B2E" w14:textId="77777777" w:rsidR="00BD34C6" w:rsidRPr="004D5D51" w:rsidRDefault="00BD34C6" w:rsidP="00D12F36">
            <w:pPr>
              <w:pStyle w:val="Style"/>
              <w:ind w:left="465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Montpellier maple</w:t>
            </w:r>
          </w:p>
        </w:tc>
        <w:tc>
          <w:tcPr>
            <w:tcW w:w="306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7339B1" w14:textId="77777777" w:rsidR="00BD34C6" w:rsidRPr="004D5D51" w:rsidRDefault="00BD34C6" w:rsidP="00D12F36">
            <w:pPr>
              <w:pStyle w:val="Style"/>
              <w:ind w:left="180"/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  <w:t>Acer monspessulanum</w:t>
            </w:r>
          </w:p>
        </w:tc>
        <w:tc>
          <w:tcPr>
            <w:tcW w:w="189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790494" w14:textId="77777777" w:rsidR="00BD34C6" w:rsidRPr="004D5D51" w:rsidRDefault="00BD34C6" w:rsidP="00D12F36">
            <w:pPr>
              <w:pStyle w:val="Style"/>
              <w:ind w:left="270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</w:p>
        </w:tc>
      </w:tr>
      <w:tr w:rsidR="00BD34C6" w:rsidRPr="004D5D51" w14:paraId="3A9D76A0" w14:textId="77777777" w:rsidTr="00CD39DD">
        <w:trPr>
          <w:trHeight w:val="432"/>
        </w:trPr>
        <w:tc>
          <w:tcPr>
            <w:tcW w:w="1712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94504D" w14:textId="77777777" w:rsidR="00BD34C6" w:rsidRPr="004D5D51" w:rsidRDefault="00BD34C6" w:rsidP="00D12F36">
            <w:pPr>
              <w:pStyle w:val="Style"/>
              <w:ind w:left="9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Ivory Coast</w:t>
            </w:r>
          </w:p>
        </w:tc>
        <w:tc>
          <w:tcPr>
            <w:tcW w:w="270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D9887E" w14:textId="77777777" w:rsidR="00BD34C6" w:rsidRPr="004D5D51" w:rsidRDefault="00BD34C6" w:rsidP="00D12F36">
            <w:pPr>
              <w:pStyle w:val="Style"/>
              <w:ind w:left="465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Subalpine fir</w:t>
            </w:r>
          </w:p>
        </w:tc>
        <w:tc>
          <w:tcPr>
            <w:tcW w:w="306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6208B" w14:textId="77777777" w:rsidR="00BD34C6" w:rsidRPr="004D5D51" w:rsidRDefault="00BD34C6" w:rsidP="00D12F36">
            <w:pPr>
              <w:pStyle w:val="Style"/>
              <w:ind w:left="180"/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  <w:t>Abies lasiocarpa</w:t>
            </w:r>
          </w:p>
        </w:tc>
        <w:tc>
          <w:tcPr>
            <w:tcW w:w="189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2B3502" w14:textId="77777777" w:rsidR="00BD34C6" w:rsidRPr="004D5D51" w:rsidRDefault="00BD34C6" w:rsidP="00D12F36">
            <w:pPr>
              <w:pStyle w:val="Style"/>
              <w:ind w:left="270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</w:p>
        </w:tc>
      </w:tr>
      <w:tr w:rsidR="00BD34C6" w:rsidRPr="004D5D51" w14:paraId="46FBDA70" w14:textId="77777777" w:rsidTr="00CD39DD">
        <w:trPr>
          <w:trHeight w:val="432"/>
        </w:trPr>
        <w:tc>
          <w:tcPr>
            <w:tcW w:w="1712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DCBD5A" w14:textId="77777777" w:rsidR="00BD34C6" w:rsidRPr="004D5D51" w:rsidRDefault="00BD34C6" w:rsidP="00D12F36">
            <w:pPr>
              <w:pStyle w:val="Style"/>
              <w:ind w:left="9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Japan</w:t>
            </w:r>
          </w:p>
        </w:tc>
        <w:tc>
          <w:tcPr>
            <w:tcW w:w="270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590EBF" w14:textId="77777777" w:rsidR="00BD34C6" w:rsidRPr="004D5D51" w:rsidRDefault="00BD34C6" w:rsidP="00D12F36">
            <w:pPr>
              <w:pStyle w:val="Style"/>
              <w:ind w:left="465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Japanese red pine</w:t>
            </w:r>
          </w:p>
        </w:tc>
        <w:tc>
          <w:tcPr>
            <w:tcW w:w="306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978230" w14:textId="77777777" w:rsidR="00BD34C6" w:rsidRPr="004D5D51" w:rsidRDefault="00BD34C6" w:rsidP="00D12F36">
            <w:pPr>
              <w:pStyle w:val="Style"/>
              <w:ind w:left="180"/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  <w:t>Pinus densiflora</w:t>
            </w:r>
          </w:p>
        </w:tc>
        <w:tc>
          <w:tcPr>
            <w:tcW w:w="189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6A4C3E" w14:textId="1437E880" w:rsidR="00BD34C6" w:rsidRPr="004D5D51" w:rsidRDefault="00BD34C6" w:rsidP="00D12F36">
            <w:pPr>
              <w:pStyle w:val="Style"/>
              <w:ind w:left="270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</w:p>
        </w:tc>
      </w:tr>
      <w:tr w:rsidR="00BD34C6" w:rsidRPr="004D5D51" w14:paraId="3CEA4A8B" w14:textId="77777777" w:rsidTr="00CD39DD">
        <w:trPr>
          <w:trHeight w:val="432"/>
        </w:trPr>
        <w:tc>
          <w:tcPr>
            <w:tcW w:w="1712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F7D474" w14:textId="77777777" w:rsidR="00BD34C6" w:rsidRPr="004D5D51" w:rsidRDefault="00BD34C6" w:rsidP="00D12F36">
            <w:pPr>
              <w:pStyle w:val="Style"/>
              <w:ind w:left="9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Jordan</w:t>
            </w:r>
          </w:p>
        </w:tc>
        <w:tc>
          <w:tcPr>
            <w:tcW w:w="270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9E30D8" w14:textId="420ADE2E" w:rsidR="00BD34C6" w:rsidRPr="004D5D51" w:rsidRDefault="005708F7" w:rsidP="00D12F36">
            <w:pPr>
              <w:pStyle w:val="Style"/>
              <w:ind w:left="465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Italian</w:t>
            </w:r>
            <w:r w:rsidR="00BD34C6"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 xml:space="preserve"> cypress</w:t>
            </w:r>
          </w:p>
        </w:tc>
        <w:tc>
          <w:tcPr>
            <w:tcW w:w="306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4ABFB" w14:textId="77777777" w:rsidR="00BD34C6" w:rsidRPr="004D5D51" w:rsidRDefault="00BD34C6" w:rsidP="00D12F36">
            <w:pPr>
              <w:pStyle w:val="Style"/>
              <w:ind w:left="180"/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  <w:t>Cupressus sempervirens</w:t>
            </w:r>
          </w:p>
        </w:tc>
        <w:tc>
          <w:tcPr>
            <w:tcW w:w="189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068A09" w14:textId="3FDF403B" w:rsidR="00BD34C6" w:rsidRPr="004D5D51" w:rsidRDefault="00BD34C6" w:rsidP="00D12F36">
            <w:pPr>
              <w:pStyle w:val="Style"/>
              <w:ind w:left="270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8654</w:t>
            </w:r>
          </w:p>
        </w:tc>
      </w:tr>
      <w:tr w:rsidR="00BD34C6" w:rsidRPr="004D5D51" w14:paraId="70F4EE6A" w14:textId="77777777" w:rsidTr="00CD39DD">
        <w:trPr>
          <w:trHeight w:val="432"/>
        </w:trPr>
        <w:tc>
          <w:tcPr>
            <w:tcW w:w="1712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3A9715" w14:textId="77777777" w:rsidR="00BD34C6" w:rsidRPr="004D5D51" w:rsidRDefault="00BD34C6" w:rsidP="00D12F36">
            <w:pPr>
              <w:pStyle w:val="Style"/>
              <w:ind w:left="9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Korea</w:t>
            </w:r>
          </w:p>
        </w:tc>
        <w:tc>
          <w:tcPr>
            <w:tcW w:w="270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C2B946" w14:textId="77777777" w:rsidR="00BD34C6" w:rsidRPr="004D5D51" w:rsidRDefault="00BD34C6" w:rsidP="00D12F36">
            <w:pPr>
              <w:pStyle w:val="Style"/>
              <w:ind w:left="465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Korean pine</w:t>
            </w:r>
          </w:p>
        </w:tc>
        <w:tc>
          <w:tcPr>
            <w:tcW w:w="306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4A988F" w14:textId="77777777" w:rsidR="00BD34C6" w:rsidRPr="004D5D51" w:rsidRDefault="00BD34C6" w:rsidP="00D12F36">
            <w:pPr>
              <w:pStyle w:val="Style"/>
              <w:ind w:left="180"/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  <w:t>Pinus koraiensis</w:t>
            </w:r>
          </w:p>
        </w:tc>
        <w:tc>
          <w:tcPr>
            <w:tcW w:w="189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CB8688" w14:textId="77777777" w:rsidR="00BD34C6" w:rsidRPr="004D5D51" w:rsidRDefault="00BD34C6" w:rsidP="00D12F36">
            <w:pPr>
              <w:pStyle w:val="Style"/>
              <w:ind w:left="270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</w:p>
        </w:tc>
      </w:tr>
      <w:tr w:rsidR="00BD34C6" w:rsidRPr="004D5D51" w14:paraId="4856EB1E" w14:textId="77777777" w:rsidTr="00CD39DD">
        <w:trPr>
          <w:trHeight w:val="432"/>
        </w:trPr>
        <w:tc>
          <w:tcPr>
            <w:tcW w:w="1712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6B3EA2" w14:textId="77777777" w:rsidR="00BD34C6" w:rsidRPr="004D5D51" w:rsidRDefault="00BD34C6" w:rsidP="00D12F36">
            <w:pPr>
              <w:pStyle w:val="Style"/>
              <w:ind w:left="9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Lebanon</w:t>
            </w:r>
          </w:p>
        </w:tc>
        <w:tc>
          <w:tcPr>
            <w:tcW w:w="270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4EBCDE" w14:textId="77777777" w:rsidR="00BD34C6" w:rsidRPr="004D5D51" w:rsidRDefault="00BD34C6" w:rsidP="00D12F36">
            <w:pPr>
              <w:pStyle w:val="Style"/>
              <w:ind w:left="465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Lebanon cedar</w:t>
            </w:r>
          </w:p>
        </w:tc>
        <w:tc>
          <w:tcPr>
            <w:tcW w:w="306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B07FC4" w14:textId="77777777" w:rsidR="00BD34C6" w:rsidRPr="004D5D51" w:rsidRDefault="00BD34C6" w:rsidP="00D12F36">
            <w:pPr>
              <w:pStyle w:val="Style"/>
              <w:ind w:left="180"/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  <w:t>Cedrus libani</w:t>
            </w:r>
          </w:p>
        </w:tc>
        <w:tc>
          <w:tcPr>
            <w:tcW w:w="189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226A5A" w14:textId="72AFE714" w:rsidR="00BD34C6" w:rsidRPr="004D5D51" w:rsidRDefault="00BD34C6" w:rsidP="00D12F36">
            <w:pPr>
              <w:pStyle w:val="Style"/>
              <w:ind w:left="270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</w:p>
        </w:tc>
      </w:tr>
      <w:tr w:rsidR="00BD34C6" w:rsidRPr="004D5D51" w14:paraId="35F5D8A3" w14:textId="77777777" w:rsidTr="00CD39DD">
        <w:trPr>
          <w:trHeight w:val="432"/>
        </w:trPr>
        <w:tc>
          <w:tcPr>
            <w:tcW w:w="1712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86B15E" w14:textId="77777777" w:rsidR="00BD34C6" w:rsidRPr="004D5D51" w:rsidRDefault="00BD34C6" w:rsidP="00D12F36">
            <w:pPr>
              <w:pStyle w:val="Style"/>
              <w:ind w:left="9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Liberia</w:t>
            </w:r>
          </w:p>
        </w:tc>
        <w:tc>
          <w:tcPr>
            <w:tcW w:w="270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4F4A53" w14:textId="77777777" w:rsidR="00BD34C6" w:rsidRPr="004D5D51" w:rsidRDefault="00BD34C6" w:rsidP="00D12F36">
            <w:pPr>
              <w:pStyle w:val="Style"/>
              <w:ind w:left="465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Red spruce</w:t>
            </w:r>
          </w:p>
        </w:tc>
        <w:tc>
          <w:tcPr>
            <w:tcW w:w="306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E33090" w14:textId="77777777" w:rsidR="00BD34C6" w:rsidRPr="004D5D51" w:rsidRDefault="00BD34C6" w:rsidP="00D12F36">
            <w:pPr>
              <w:pStyle w:val="Style"/>
              <w:ind w:left="180"/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  <w:t>Picea rubens</w:t>
            </w:r>
          </w:p>
        </w:tc>
        <w:tc>
          <w:tcPr>
            <w:tcW w:w="189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CAD90F" w14:textId="12EB69DC" w:rsidR="00BD34C6" w:rsidRPr="004D5D51" w:rsidRDefault="00BD34C6" w:rsidP="00D12F36">
            <w:pPr>
              <w:pStyle w:val="Style"/>
              <w:ind w:left="270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8660</w:t>
            </w:r>
          </w:p>
        </w:tc>
      </w:tr>
      <w:tr w:rsidR="00BD34C6" w:rsidRPr="004D5D51" w14:paraId="71E2768D" w14:textId="77777777" w:rsidTr="00CD39DD">
        <w:trPr>
          <w:trHeight w:val="432"/>
        </w:trPr>
        <w:tc>
          <w:tcPr>
            <w:tcW w:w="1712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84A3EE" w14:textId="77777777" w:rsidR="00BD34C6" w:rsidRPr="004D5D51" w:rsidRDefault="00BD34C6" w:rsidP="00D12F36">
            <w:pPr>
              <w:pStyle w:val="Style"/>
              <w:ind w:left="9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Malagasy</w:t>
            </w:r>
          </w:p>
        </w:tc>
        <w:tc>
          <w:tcPr>
            <w:tcW w:w="270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91BC94" w14:textId="77777777" w:rsidR="00BD34C6" w:rsidRPr="004D5D51" w:rsidRDefault="00BD34C6" w:rsidP="00D12F36">
            <w:pPr>
              <w:pStyle w:val="Style"/>
              <w:ind w:left="465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Lodgepole pine</w:t>
            </w:r>
          </w:p>
        </w:tc>
        <w:tc>
          <w:tcPr>
            <w:tcW w:w="306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FC2873" w14:textId="77777777" w:rsidR="00BD34C6" w:rsidRPr="004D5D51" w:rsidRDefault="00BD34C6" w:rsidP="00D12F36">
            <w:pPr>
              <w:pStyle w:val="Style"/>
              <w:ind w:left="180"/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  <w:t>Pinus contorta</w:t>
            </w:r>
          </w:p>
        </w:tc>
        <w:tc>
          <w:tcPr>
            <w:tcW w:w="189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A87D7A" w14:textId="6C48C621" w:rsidR="00BD34C6" w:rsidRPr="004D5D51" w:rsidRDefault="00BD34C6" w:rsidP="00D12F36">
            <w:pPr>
              <w:pStyle w:val="Style"/>
              <w:ind w:left="270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8673</w:t>
            </w:r>
          </w:p>
        </w:tc>
      </w:tr>
      <w:tr w:rsidR="00BD34C6" w:rsidRPr="004D5D51" w14:paraId="669956E4" w14:textId="77777777" w:rsidTr="00CD39DD">
        <w:trPr>
          <w:trHeight w:val="432"/>
        </w:trPr>
        <w:tc>
          <w:tcPr>
            <w:tcW w:w="1712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EAF922" w14:textId="77777777" w:rsidR="00BD34C6" w:rsidRPr="004D5D51" w:rsidRDefault="00BD34C6" w:rsidP="00D12F36">
            <w:pPr>
              <w:pStyle w:val="Style"/>
              <w:ind w:left="9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Malaya</w:t>
            </w:r>
          </w:p>
        </w:tc>
        <w:tc>
          <w:tcPr>
            <w:tcW w:w="270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45536" w14:textId="77777777" w:rsidR="00BD34C6" w:rsidRPr="004D5D51" w:rsidRDefault="00BD34C6" w:rsidP="00D12F36">
            <w:pPr>
              <w:pStyle w:val="Style"/>
              <w:ind w:left="465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Paper mulberry</w:t>
            </w:r>
          </w:p>
        </w:tc>
        <w:tc>
          <w:tcPr>
            <w:tcW w:w="306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25B383" w14:textId="77777777" w:rsidR="00BD34C6" w:rsidRPr="004D5D51" w:rsidRDefault="00BD34C6" w:rsidP="00D12F36">
            <w:pPr>
              <w:pStyle w:val="Style"/>
              <w:ind w:left="180"/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  <w:t>Broussonetia papyrifera</w:t>
            </w:r>
          </w:p>
        </w:tc>
        <w:tc>
          <w:tcPr>
            <w:tcW w:w="189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647996" w14:textId="3EE5DC72" w:rsidR="00BD34C6" w:rsidRPr="004D5D51" w:rsidRDefault="00BD34C6" w:rsidP="00D12F36">
            <w:pPr>
              <w:pStyle w:val="Style"/>
              <w:ind w:left="270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</w:p>
        </w:tc>
      </w:tr>
      <w:tr w:rsidR="00BD34C6" w:rsidRPr="004D5D51" w14:paraId="083292C4" w14:textId="77777777" w:rsidTr="00CD39DD">
        <w:trPr>
          <w:trHeight w:val="432"/>
        </w:trPr>
        <w:tc>
          <w:tcPr>
            <w:tcW w:w="1712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A75C25" w14:textId="77777777" w:rsidR="00BD34C6" w:rsidRPr="004D5D51" w:rsidRDefault="00BD34C6" w:rsidP="00D12F36">
            <w:pPr>
              <w:pStyle w:val="Style"/>
              <w:ind w:left="9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Mexico</w:t>
            </w:r>
          </w:p>
        </w:tc>
        <w:tc>
          <w:tcPr>
            <w:tcW w:w="270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86BFD2" w14:textId="77777777" w:rsidR="00BD34C6" w:rsidRPr="004D5D51" w:rsidRDefault="00BD34C6" w:rsidP="00D12F36">
            <w:pPr>
              <w:pStyle w:val="Style"/>
              <w:ind w:left="465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Patula pine</w:t>
            </w:r>
          </w:p>
        </w:tc>
        <w:tc>
          <w:tcPr>
            <w:tcW w:w="306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79C6F6" w14:textId="77777777" w:rsidR="00BD34C6" w:rsidRPr="004D5D51" w:rsidRDefault="00BD34C6" w:rsidP="00D12F36">
            <w:pPr>
              <w:pStyle w:val="Style"/>
              <w:ind w:left="180"/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  <w:t>Pinus patula</w:t>
            </w:r>
          </w:p>
        </w:tc>
        <w:tc>
          <w:tcPr>
            <w:tcW w:w="189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2A5E2" w14:textId="1346D004" w:rsidR="00BD34C6" w:rsidRPr="004D5D51" w:rsidRDefault="00BD34C6" w:rsidP="00D12F36">
            <w:pPr>
              <w:pStyle w:val="Style"/>
              <w:ind w:left="270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8672</w:t>
            </w:r>
          </w:p>
        </w:tc>
      </w:tr>
      <w:tr w:rsidR="00BD34C6" w:rsidRPr="004D5D51" w14:paraId="76E3FBCF" w14:textId="77777777" w:rsidTr="00CD39DD">
        <w:trPr>
          <w:trHeight w:val="432"/>
        </w:trPr>
        <w:tc>
          <w:tcPr>
            <w:tcW w:w="1712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351D82" w14:textId="77777777" w:rsidR="00BD34C6" w:rsidRPr="004D5D51" w:rsidRDefault="00BD34C6" w:rsidP="00D12F36">
            <w:pPr>
              <w:pStyle w:val="Style"/>
              <w:ind w:left="9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Nepal</w:t>
            </w:r>
          </w:p>
        </w:tc>
        <w:tc>
          <w:tcPr>
            <w:tcW w:w="270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B9AF75" w14:textId="77777777" w:rsidR="00BD34C6" w:rsidRPr="004D5D51" w:rsidRDefault="00BD34C6" w:rsidP="00D12F36">
            <w:pPr>
              <w:pStyle w:val="Style"/>
              <w:ind w:left="465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Smith spruce</w:t>
            </w:r>
          </w:p>
        </w:tc>
        <w:tc>
          <w:tcPr>
            <w:tcW w:w="306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8D144A" w14:textId="77777777" w:rsidR="00BD34C6" w:rsidRPr="004D5D51" w:rsidRDefault="00BD34C6" w:rsidP="00D12F36">
            <w:pPr>
              <w:pStyle w:val="Style"/>
              <w:ind w:left="180"/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  <w:t>Picea smithiana</w:t>
            </w:r>
          </w:p>
        </w:tc>
        <w:tc>
          <w:tcPr>
            <w:tcW w:w="189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502D3B" w14:textId="77777777" w:rsidR="00BD34C6" w:rsidRPr="004D5D51" w:rsidRDefault="00BD34C6" w:rsidP="00D12F36">
            <w:pPr>
              <w:pStyle w:val="Style"/>
              <w:ind w:left="270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</w:p>
        </w:tc>
      </w:tr>
      <w:tr w:rsidR="00BD34C6" w:rsidRPr="004D5D51" w14:paraId="15CCBF12" w14:textId="77777777" w:rsidTr="00CD39DD">
        <w:trPr>
          <w:trHeight w:val="432"/>
        </w:trPr>
        <w:tc>
          <w:tcPr>
            <w:tcW w:w="1712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402A10" w14:textId="77777777" w:rsidR="00BD34C6" w:rsidRPr="004D5D51" w:rsidRDefault="00BD34C6" w:rsidP="00D12F36">
            <w:pPr>
              <w:pStyle w:val="Style"/>
              <w:ind w:left="9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Netherlands</w:t>
            </w:r>
          </w:p>
        </w:tc>
        <w:tc>
          <w:tcPr>
            <w:tcW w:w="270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9A7702" w14:textId="77777777" w:rsidR="00BD34C6" w:rsidRPr="004D5D51" w:rsidRDefault="00BD34C6" w:rsidP="00D12F36">
            <w:pPr>
              <w:pStyle w:val="Style"/>
              <w:ind w:left="465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Little-leaf linden</w:t>
            </w:r>
          </w:p>
        </w:tc>
        <w:tc>
          <w:tcPr>
            <w:tcW w:w="306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D487B5" w14:textId="77777777" w:rsidR="00BD34C6" w:rsidRPr="004D5D51" w:rsidRDefault="00BD34C6" w:rsidP="00D12F36">
            <w:pPr>
              <w:pStyle w:val="Style"/>
              <w:ind w:left="180"/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  <w:t>Tillia cordata</w:t>
            </w:r>
          </w:p>
        </w:tc>
        <w:tc>
          <w:tcPr>
            <w:tcW w:w="189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66E785" w14:textId="77777777" w:rsidR="00BD34C6" w:rsidRPr="004D5D51" w:rsidRDefault="00BD34C6" w:rsidP="00D12F36">
            <w:pPr>
              <w:pStyle w:val="Style"/>
              <w:ind w:left="270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</w:p>
        </w:tc>
      </w:tr>
      <w:tr w:rsidR="00BD34C6" w:rsidRPr="004D5D51" w14:paraId="4422BF29" w14:textId="77777777" w:rsidTr="00CD39DD">
        <w:trPr>
          <w:trHeight w:val="432"/>
        </w:trPr>
        <w:tc>
          <w:tcPr>
            <w:tcW w:w="1712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AE2A3" w14:textId="77777777" w:rsidR="00BD34C6" w:rsidRPr="004D5D51" w:rsidRDefault="00BD34C6" w:rsidP="00D12F36">
            <w:pPr>
              <w:pStyle w:val="Style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New Zealand</w:t>
            </w:r>
          </w:p>
        </w:tc>
        <w:tc>
          <w:tcPr>
            <w:tcW w:w="270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6583E6" w14:textId="0905FC2C" w:rsidR="00BD34C6" w:rsidRPr="004D5D51" w:rsidRDefault="005708F7" w:rsidP="00D12F36">
            <w:pPr>
              <w:pStyle w:val="Style"/>
              <w:ind w:left="465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 xml:space="preserve">Red </w:t>
            </w:r>
            <w:r w:rsidR="00BD34C6"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beech</w:t>
            </w:r>
          </w:p>
        </w:tc>
        <w:tc>
          <w:tcPr>
            <w:tcW w:w="306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81CB9F" w14:textId="4C4ECB05" w:rsidR="00BD34C6" w:rsidRPr="004D5D51" w:rsidRDefault="00BD34C6" w:rsidP="00D12F36">
            <w:pPr>
              <w:pStyle w:val="Style"/>
              <w:ind w:left="180"/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  <w:t xml:space="preserve">Nothofagus </w:t>
            </w:r>
            <w:r w:rsidR="005708F7"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  <w:t>f</w:t>
            </w:r>
            <w:r w:rsidRPr="004D5D51"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  <w:t>usca</w:t>
            </w:r>
          </w:p>
        </w:tc>
        <w:tc>
          <w:tcPr>
            <w:tcW w:w="189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D6E07" w14:textId="77777777" w:rsidR="00BD34C6" w:rsidRPr="004D5D51" w:rsidRDefault="00BD34C6" w:rsidP="00D12F36">
            <w:pPr>
              <w:pStyle w:val="Style"/>
              <w:ind w:left="270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</w:p>
        </w:tc>
      </w:tr>
      <w:tr w:rsidR="00BD34C6" w:rsidRPr="004D5D51" w14:paraId="6C4C0638" w14:textId="77777777" w:rsidTr="00CD39DD">
        <w:trPr>
          <w:trHeight w:val="432"/>
        </w:trPr>
        <w:tc>
          <w:tcPr>
            <w:tcW w:w="1712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C5FB7" w14:textId="77777777" w:rsidR="00BD34C6" w:rsidRPr="004D5D51" w:rsidRDefault="00BD34C6" w:rsidP="00D12F36">
            <w:pPr>
              <w:pStyle w:val="Style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Norway</w:t>
            </w:r>
          </w:p>
        </w:tc>
        <w:tc>
          <w:tcPr>
            <w:tcW w:w="270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C09E75" w14:textId="77777777" w:rsidR="00BD34C6" w:rsidRPr="004D5D51" w:rsidRDefault="00BD34C6" w:rsidP="00D12F36">
            <w:pPr>
              <w:pStyle w:val="Style"/>
              <w:ind w:left="465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Norway spruce</w:t>
            </w:r>
          </w:p>
        </w:tc>
        <w:tc>
          <w:tcPr>
            <w:tcW w:w="306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8BEA70" w14:textId="77777777" w:rsidR="00BD34C6" w:rsidRPr="004D5D51" w:rsidRDefault="00BD34C6" w:rsidP="00D12F36">
            <w:pPr>
              <w:pStyle w:val="Style"/>
              <w:ind w:left="180"/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  <w:t>Picea abies</w:t>
            </w:r>
          </w:p>
        </w:tc>
        <w:tc>
          <w:tcPr>
            <w:tcW w:w="189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AD8ECD" w14:textId="77777777" w:rsidR="00BD34C6" w:rsidRPr="004D5D51" w:rsidRDefault="00BD34C6" w:rsidP="00D12F36">
            <w:pPr>
              <w:pStyle w:val="Style"/>
              <w:ind w:left="270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</w:p>
        </w:tc>
      </w:tr>
      <w:tr w:rsidR="00BD34C6" w:rsidRPr="004D5D51" w14:paraId="1E14C45A" w14:textId="77777777" w:rsidTr="00CD39DD">
        <w:trPr>
          <w:trHeight w:val="305"/>
        </w:trPr>
        <w:tc>
          <w:tcPr>
            <w:tcW w:w="1712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7194" w14:textId="77777777" w:rsidR="00BD34C6" w:rsidRPr="004D5D51" w:rsidRDefault="00BD34C6" w:rsidP="00D12F36">
            <w:pPr>
              <w:pStyle w:val="Style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Pakistan</w:t>
            </w:r>
          </w:p>
        </w:tc>
        <w:tc>
          <w:tcPr>
            <w:tcW w:w="270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C4E73C" w14:textId="77777777" w:rsidR="005708F7" w:rsidRDefault="005708F7" w:rsidP="00D12F36">
            <w:pPr>
              <w:pStyle w:val="Style"/>
              <w:ind w:left="465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</w:p>
          <w:p w14:paraId="3BED0F83" w14:textId="45A7E339" w:rsidR="00BD34C6" w:rsidRPr="004D5D51" w:rsidRDefault="00BD34C6" w:rsidP="00D12F36">
            <w:pPr>
              <w:pStyle w:val="Style"/>
              <w:ind w:left="465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Himalayan horse chestnut</w:t>
            </w:r>
          </w:p>
        </w:tc>
        <w:tc>
          <w:tcPr>
            <w:tcW w:w="3060" w:type="dxa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07210903" w14:textId="7BD374BC" w:rsidR="00BD34C6" w:rsidRPr="004D5D51" w:rsidRDefault="00CD39DD" w:rsidP="00CD39DD">
            <w:pPr>
              <w:pStyle w:val="Style"/>
              <w:ind w:left="180"/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</w:pPr>
            <w:r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  <w:t>Aesculus indicus</w:t>
            </w:r>
          </w:p>
          <w:p w14:paraId="142A16DE" w14:textId="20E7C75C" w:rsidR="00BD34C6" w:rsidRPr="004D5D51" w:rsidRDefault="00BD34C6" w:rsidP="00CD39DD">
            <w:pPr>
              <w:pStyle w:val="Style"/>
              <w:ind w:left="180"/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</w:pPr>
          </w:p>
        </w:tc>
        <w:tc>
          <w:tcPr>
            <w:tcW w:w="189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BBF0E1" w14:textId="77777777" w:rsidR="00BD34C6" w:rsidRPr="004D5D51" w:rsidRDefault="00BD34C6" w:rsidP="00D12F36">
            <w:pPr>
              <w:pStyle w:val="Style"/>
              <w:ind w:left="270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</w:p>
        </w:tc>
      </w:tr>
      <w:tr w:rsidR="00BD34C6" w:rsidRPr="004D5D51" w14:paraId="71930D6E" w14:textId="77777777" w:rsidTr="00CD39DD">
        <w:trPr>
          <w:trHeight w:val="305"/>
        </w:trPr>
        <w:tc>
          <w:tcPr>
            <w:tcW w:w="1712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5B517E" w14:textId="5402265B" w:rsidR="00BD34C6" w:rsidRPr="004D5D51" w:rsidRDefault="00D011A3" w:rsidP="00D12F36">
            <w:pPr>
              <w:pStyle w:val="Style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Peru</w:t>
            </w:r>
          </w:p>
        </w:tc>
        <w:tc>
          <w:tcPr>
            <w:tcW w:w="270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52223F" w14:textId="0BE1CE2A" w:rsidR="00BD34C6" w:rsidRPr="004D5D51" w:rsidRDefault="00D011A3" w:rsidP="00D12F36">
            <w:pPr>
              <w:pStyle w:val="Style"/>
              <w:ind w:left="465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Boxleaf azara</w:t>
            </w:r>
          </w:p>
        </w:tc>
        <w:tc>
          <w:tcPr>
            <w:tcW w:w="3060" w:type="dxa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2EF88BB3" w14:textId="0C0D945C" w:rsidR="00BD34C6" w:rsidRPr="004D5D51" w:rsidRDefault="00D011A3" w:rsidP="00616788">
            <w:pPr>
              <w:pStyle w:val="Style"/>
              <w:ind w:left="180"/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</w:pPr>
            <w:r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  <w:t>Azara microphylla</w:t>
            </w:r>
          </w:p>
        </w:tc>
        <w:tc>
          <w:tcPr>
            <w:tcW w:w="189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143071" w14:textId="77777777" w:rsidR="00BD34C6" w:rsidRPr="004D5D51" w:rsidRDefault="00BD34C6" w:rsidP="00D12F36">
            <w:pPr>
              <w:pStyle w:val="Style"/>
              <w:ind w:left="270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</w:p>
        </w:tc>
      </w:tr>
      <w:tr w:rsidR="00BD34C6" w:rsidRPr="004D5D51" w14:paraId="03A66834" w14:textId="77777777" w:rsidTr="00CD39DD">
        <w:trPr>
          <w:trHeight w:val="432"/>
        </w:trPr>
        <w:tc>
          <w:tcPr>
            <w:tcW w:w="1712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A41C09" w14:textId="55C007E1" w:rsidR="00BD34C6" w:rsidRPr="004D5D51" w:rsidRDefault="00BD34C6" w:rsidP="00D12F36">
            <w:pPr>
              <w:pStyle w:val="Style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Phili</w:t>
            </w:r>
            <w:r w:rsidR="00D011A3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p</w:t>
            </w: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pines</w:t>
            </w:r>
          </w:p>
        </w:tc>
        <w:tc>
          <w:tcPr>
            <w:tcW w:w="270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D43AFF" w14:textId="401425E1" w:rsidR="00BD34C6" w:rsidRPr="004D5D51" w:rsidRDefault="00BD34C6" w:rsidP="00D12F36">
            <w:pPr>
              <w:pStyle w:val="Style"/>
              <w:ind w:left="465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Western redcedar</w:t>
            </w:r>
          </w:p>
        </w:tc>
        <w:tc>
          <w:tcPr>
            <w:tcW w:w="306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05F56A" w14:textId="5FFDEFFE" w:rsidR="00BD34C6" w:rsidRPr="004D5D51" w:rsidRDefault="00BD34C6" w:rsidP="00D12F36">
            <w:pPr>
              <w:pStyle w:val="Style"/>
              <w:ind w:left="180"/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  <w:t>Thuja plicata</w:t>
            </w:r>
          </w:p>
        </w:tc>
        <w:tc>
          <w:tcPr>
            <w:tcW w:w="189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AD8A7C" w14:textId="77777777" w:rsidR="00BD34C6" w:rsidRPr="004D5D51" w:rsidRDefault="00BD34C6" w:rsidP="00D12F36">
            <w:pPr>
              <w:pStyle w:val="Style"/>
              <w:ind w:left="270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</w:p>
        </w:tc>
      </w:tr>
      <w:tr w:rsidR="00BD34C6" w:rsidRPr="004D5D51" w14:paraId="1D58E0F6" w14:textId="77777777" w:rsidTr="00CD39DD">
        <w:trPr>
          <w:trHeight w:val="432"/>
        </w:trPr>
        <w:tc>
          <w:tcPr>
            <w:tcW w:w="1712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F84C5D" w14:textId="38614231" w:rsidR="00BD34C6" w:rsidRPr="004D5D51" w:rsidRDefault="00BD34C6" w:rsidP="00D12F36">
            <w:pPr>
              <w:pStyle w:val="Style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Poland</w:t>
            </w:r>
          </w:p>
        </w:tc>
        <w:tc>
          <w:tcPr>
            <w:tcW w:w="270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964B79" w14:textId="426D5204" w:rsidR="00BD34C6" w:rsidRPr="004D5D51" w:rsidRDefault="00BD34C6" w:rsidP="00D12F36">
            <w:pPr>
              <w:pStyle w:val="Style"/>
              <w:ind w:left="465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Polish larch</w:t>
            </w:r>
          </w:p>
        </w:tc>
        <w:tc>
          <w:tcPr>
            <w:tcW w:w="306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A49EF" w14:textId="78836264" w:rsidR="00BD34C6" w:rsidRPr="004D5D51" w:rsidRDefault="00BD34C6" w:rsidP="00D12F36">
            <w:pPr>
              <w:pStyle w:val="Style"/>
              <w:ind w:left="180"/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  <w:t>Larix polinica</w:t>
            </w:r>
          </w:p>
        </w:tc>
        <w:tc>
          <w:tcPr>
            <w:tcW w:w="189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531BA8" w14:textId="77777777" w:rsidR="00BD34C6" w:rsidRPr="004D5D51" w:rsidRDefault="00BD34C6" w:rsidP="00D12F36">
            <w:pPr>
              <w:pStyle w:val="Style"/>
              <w:ind w:left="270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</w:p>
        </w:tc>
      </w:tr>
      <w:tr w:rsidR="00BD34C6" w:rsidRPr="004D5D51" w14:paraId="2411D998" w14:textId="77777777" w:rsidTr="00CD39DD">
        <w:trPr>
          <w:trHeight w:val="432"/>
        </w:trPr>
        <w:tc>
          <w:tcPr>
            <w:tcW w:w="1712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0871A9" w14:textId="566F8596" w:rsidR="00BD34C6" w:rsidRPr="004D5D51" w:rsidRDefault="00BD34C6" w:rsidP="00D12F36">
            <w:pPr>
              <w:pStyle w:val="Style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Portugal</w:t>
            </w:r>
          </w:p>
        </w:tc>
        <w:tc>
          <w:tcPr>
            <w:tcW w:w="270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FD55E2" w14:textId="23F9561D" w:rsidR="00BD34C6" w:rsidRPr="004D5D51" w:rsidRDefault="00BD34C6" w:rsidP="00D12F36">
            <w:pPr>
              <w:pStyle w:val="Style"/>
              <w:ind w:left="465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Portuguese laurel cherry</w:t>
            </w:r>
          </w:p>
        </w:tc>
        <w:tc>
          <w:tcPr>
            <w:tcW w:w="306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D491BF" w14:textId="7620BD0F" w:rsidR="00BD34C6" w:rsidRPr="004D5D51" w:rsidRDefault="00BD34C6" w:rsidP="00D12F36">
            <w:pPr>
              <w:pStyle w:val="Style"/>
              <w:ind w:left="180"/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  <w:t>Prunus lusitanica</w:t>
            </w:r>
          </w:p>
        </w:tc>
        <w:tc>
          <w:tcPr>
            <w:tcW w:w="189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E833A3" w14:textId="77777777" w:rsidR="00BD34C6" w:rsidRPr="004D5D51" w:rsidRDefault="00BD34C6" w:rsidP="00D12F36">
            <w:pPr>
              <w:pStyle w:val="Style"/>
              <w:ind w:left="270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</w:p>
        </w:tc>
      </w:tr>
      <w:tr w:rsidR="00BD34C6" w:rsidRPr="004D5D51" w14:paraId="7E323FA1" w14:textId="77777777" w:rsidTr="00CD39DD">
        <w:trPr>
          <w:trHeight w:val="432"/>
        </w:trPr>
        <w:tc>
          <w:tcPr>
            <w:tcW w:w="1712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D56CD7" w14:textId="506FC4F7" w:rsidR="00BD34C6" w:rsidRPr="004D5D51" w:rsidRDefault="00BD34C6" w:rsidP="00D12F36">
            <w:pPr>
              <w:pStyle w:val="Style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R</w:t>
            </w:r>
            <w:r w:rsidR="005708F7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o</w:t>
            </w: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mania</w:t>
            </w:r>
          </w:p>
        </w:tc>
        <w:tc>
          <w:tcPr>
            <w:tcW w:w="270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BD5F08" w14:textId="53EBD3B6" w:rsidR="00BD34C6" w:rsidRPr="004D5D51" w:rsidRDefault="00BD34C6" w:rsidP="00D12F36">
            <w:pPr>
              <w:pStyle w:val="Style"/>
              <w:ind w:left="465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Macedonia</w:t>
            </w:r>
            <w:r w:rsidR="005708F7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n</w:t>
            </w: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 xml:space="preserve"> pine</w:t>
            </w:r>
          </w:p>
        </w:tc>
        <w:tc>
          <w:tcPr>
            <w:tcW w:w="306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F37119" w14:textId="3581D5E3" w:rsidR="00BD34C6" w:rsidRPr="004D5D51" w:rsidRDefault="00BD34C6" w:rsidP="00D12F36">
            <w:pPr>
              <w:pStyle w:val="Style"/>
              <w:ind w:left="180"/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  <w:t>Pinus peuce</w:t>
            </w:r>
          </w:p>
        </w:tc>
        <w:tc>
          <w:tcPr>
            <w:tcW w:w="189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6B8F4" w14:textId="1EA6F1B0" w:rsidR="00BD34C6" w:rsidRPr="004D5D51" w:rsidRDefault="00BD34C6" w:rsidP="00D12F36">
            <w:pPr>
              <w:pStyle w:val="Style"/>
              <w:ind w:left="270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</w:p>
        </w:tc>
      </w:tr>
      <w:tr w:rsidR="00BD34C6" w:rsidRPr="004D5D51" w14:paraId="4621E66E" w14:textId="77777777" w:rsidTr="00CD39DD">
        <w:trPr>
          <w:trHeight w:val="432"/>
        </w:trPr>
        <w:tc>
          <w:tcPr>
            <w:tcW w:w="1712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BFFF45" w14:textId="353F27CC" w:rsidR="00BD34C6" w:rsidRPr="004D5D51" w:rsidRDefault="00BD34C6" w:rsidP="00D12F36">
            <w:pPr>
              <w:pStyle w:val="Style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Spain</w:t>
            </w:r>
          </w:p>
        </w:tc>
        <w:tc>
          <w:tcPr>
            <w:tcW w:w="270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B0D69B" w14:textId="72902194" w:rsidR="00BD34C6" w:rsidRPr="004D5D51" w:rsidRDefault="00BD34C6" w:rsidP="00D12F36">
            <w:pPr>
              <w:pStyle w:val="Style"/>
              <w:ind w:left="465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Cork oak</w:t>
            </w:r>
          </w:p>
        </w:tc>
        <w:tc>
          <w:tcPr>
            <w:tcW w:w="306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25B84D" w14:textId="264E8A89" w:rsidR="00BD34C6" w:rsidRPr="004D5D51" w:rsidRDefault="00BD34C6" w:rsidP="00D12F36">
            <w:pPr>
              <w:pStyle w:val="Style"/>
              <w:ind w:left="180"/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  <w:t>Quercus suber</w:t>
            </w:r>
          </w:p>
        </w:tc>
        <w:tc>
          <w:tcPr>
            <w:tcW w:w="189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1C1A17" w14:textId="0592A450" w:rsidR="00BD34C6" w:rsidRPr="004D5D51" w:rsidRDefault="00BD34C6" w:rsidP="00D12F36">
            <w:pPr>
              <w:pStyle w:val="Style"/>
              <w:ind w:left="270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8751</w:t>
            </w:r>
          </w:p>
        </w:tc>
      </w:tr>
      <w:tr w:rsidR="00BD34C6" w:rsidRPr="004D5D51" w14:paraId="68C4310E" w14:textId="77777777" w:rsidTr="00CD39DD">
        <w:trPr>
          <w:trHeight w:val="432"/>
        </w:trPr>
        <w:tc>
          <w:tcPr>
            <w:tcW w:w="1712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91F064" w14:textId="580C8D44" w:rsidR="00BD34C6" w:rsidRPr="004D5D51" w:rsidRDefault="00BD34C6" w:rsidP="00D12F36">
            <w:pPr>
              <w:pStyle w:val="Style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Sudan</w:t>
            </w:r>
          </w:p>
        </w:tc>
        <w:tc>
          <w:tcPr>
            <w:tcW w:w="270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BFEB6C" w14:textId="7B4B4AFC" w:rsidR="00BD34C6" w:rsidRPr="004D5D51" w:rsidRDefault="00BD34C6" w:rsidP="00D12F36">
            <w:pPr>
              <w:pStyle w:val="Style"/>
              <w:ind w:left="465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Port Orford cedar</w:t>
            </w:r>
          </w:p>
        </w:tc>
        <w:tc>
          <w:tcPr>
            <w:tcW w:w="306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B73F77" w14:textId="7D6983A2" w:rsidR="00BD34C6" w:rsidRPr="004D5D51" w:rsidRDefault="00BD34C6" w:rsidP="00D12F36">
            <w:pPr>
              <w:pStyle w:val="Style"/>
              <w:ind w:left="180"/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  <w:t>Chamaec</w:t>
            </w:r>
            <w:r w:rsidR="005708F7"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  <w:t>y</w:t>
            </w:r>
            <w:r w:rsidRPr="004D5D51"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  <w:t>paris lawsoniana</w:t>
            </w:r>
          </w:p>
        </w:tc>
        <w:tc>
          <w:tcPr>
            <w:tcW w:w="189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0A78AB" w14:textId="1BC27F01" w:rsidR="00BD34C6" w:rsidRPr="004D5D51" w:rsidRDefault="00BD34C6" w:rsidP="00D12F36">
            <w:pPr>
              <w:pStyle w:val="Style"/>
              <w:ind w:left="270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</w:p>
        </w:tc>
      </w:tr>
      <w:tr w:rsidR="00BD34C6" w:rsidRPr="004D5D51" w14:paraId="6E4D62A8" w14:textId="77777777" w:rsidTr="00CD39DD">
        <w:trPr>
          <w:trHeight w:val="432"/>
        </w:trPr>
        <w:tc>
          <w:tcPr>
            <w:tcW w:w="1712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9AC685" w14:textId="7C66CBB0" w:rsidR="00BD34C6" w:rsidRPr="004D5D51" w:rsidRDefault="00BD34C6" w:rsidP="00D12F36">
            <w:pPr>
              <w:pStyle w:val="Style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lastRenderedPageBreak/>
              <w:t>Sweden</w:t>
            </w:r>
          </w:p>
        </w:tc>
        <w:tc>
          <w:tcPr>
            <w:tcW w:w="270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BEAD63" w14:textId="53F593B0" w:rsidR="00BD34C6" w:rsidRPr="004D5D51" w:rsidRDefault="00BD34C6" w:rsidP="00D12F36">
            <w:pPr>
              <w:pStyle w:val="Style"/>
              <w:ind w:left="465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Scots pine</w:t>
            </w:r>
          </w:p>
        </w:tc>
        <w:tc>
          <w:tcPr>
            <w:tcW w:w="306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0E9D56" w14:textId="34FAB8A4" w:rsidR="00BD34C6" w:rsidRPr="004D5D51" w:rsidRDefault="00BD34C6" w:rsidP="00D12F36">
            <w:pPr>
              <w:pStyle w:val="Style"/>
              <w:ind w:left="180"/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  <w:t>Pinus sylvestris</w:t>
            </w:r>
          </w:p>
        </w:tc>
        <w:tc>
          <w:tcPr>
            <w:tcW w:w="189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B6B513" w14:textId="77777777" w:rsidR="00BD34C6" w:rsidRPr="004D5D51" w:rsidRDefault="00BD34C6" w:rsidP="00D12F36">
            <w:pPr>
              <w:pStyle w:val="Style"/>
              <w:ind w:left="270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</w:p>
        </w:tc>
      </w:tr>
      <w:tr w:rsidR="00BD34C6" w:rsidRPr="004D5D51" w14:paraId="50BE6D61" w14:textId="77777777" w:rsidTr="00CD39DD">
        <w:trPr>
          <w:trHeight w:val="432"/>
        </w:trPr>
        <w:tc>
          <w:tcPr>
            <w:tcW w:w="1712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EAF2F" w14:textId="0098CB6B" w:rsidR="00BD34C6" w:rsidRPr="004D5D51" w:rsidRDefault="00BD34C6" w:rsidP="00D12F36">
            <w:pPr>
              <w:pStyle w:val="Style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Switzerland</w:t>
            </w:r>
          </w:p>
        </w:tc>
        <w:tc>
          <w:tcPr>
            <w:tcW w:w="270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236421" w14:textId="5D7606D3" w:rsidR="00BD34C6" w:rsidRPr="004D5D51" w:rsidRDefault="00BD34C6" w:rsidP="00D12F36">
            <w:pPr>
              <w:pStyle w:val="Style"/>
              <w:ind w:left="465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Golden</w:t>
            </w:r>
            <w:r w:rsidR="005708F7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 xml:space="preserve"> </w:t>
            </w: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chain tree</w:t>
            </w:r>
          </w:p>
        </w:tc>
        <w:tc>
          <w:tcPr>
            <w:tcW w:w="306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C53FD2" w14:textId="4932353A" w:rsidR="00BD34C6" w:rsidRPr="004D5D51" w:rsidRDefault="00BD34C6" w:rsidP="00D12F36">
            <w:pPr>
              <w:pStyle w:val="Style"/>
              <w:ind w:left="180"/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  <w:t>Laburnum alpinum</w:t>
            </w:r>
          </w:p>
        </w:tc>
        <w:tc>
          <w:tcPr>
            <w:tcW w:w="189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2E429D" w14:textId="65B64D74" w:rsidR="00BD34C6" w:rsidRPr="004D5D51" w:rsidRDefault="00BD34C6" w:rsidP="00D12F36">
            <w:pPr>
              <w:pStyle w:val="Style"/>
              <w:ind w:left="270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</w:p>
        </w:tc>
      </w:tr>
      <w:tr w:rsidR="00BD34C6" w:rsidRPr="004D5D51" w14:paraId="747ED301" w14:textId="77777777" w:rsidTr="00CD39DD">
        <w:trPr>
          <w:trHeight w:val="432"/>
        </w:trPr>
        <w:tc>
          <w:tcPr>
            <w:tcW w:w="1712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771541" w14:textId="3A7E4AA2" w:rsidR="00BD34C6" w:rsidRPr="004D5D51" w:rsidRDefault="00BD34C6" w:rsidP="00D12F36">
            <w:pPr>
              <w:pStyle w:val="Style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Thailand</w:t>
            </w:r>
          </w:p>
        </w:tc>
        <w:tc>
          <w:tcPr>
            <w:tcW w:w="270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77317C" w14:textId="5AEEA94E" w:rsidR="00BD34C6" w:rsidRPr="004D5D51" w:rsidRDefault="00BD34C6" w:rsidP="00D12F36">
            <w:pPr>
              <w:pStyle w:val="Style"/>
              <w:ind w:left="465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Madrone</w:t>
            </w:r>
          </w:p>
        </w:tc>
        <w:tc>
          <w:tcPr>
            <w:tcW w:w="306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B237D8" w14:textId="4B2D8EA4" w:rsidR="00BD34C6" w:rsidRPr="004D5D51" w:rsidRDefault="00BD34C6" w:rsidP="00D12F36">
            <w:pPr>
              <w:pStyle w:val="Style"/>
              <w:ind w:left="180"/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  <w:t>Arbutus menziesii</w:t>
            </w:r>
          </w:p>
        </w:tc>
        <w:tc>
          <w:tcPr>
            <w:tcW w:w="189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50C1E" w14:textId="5A3B7837" w:rsidR="00BD34C6" w:rsidRPr="004D5D51" w:rsidRDefault="00BD34C6" w:rsidP="00D12F36">
            <w:pPr>
              <w:pStyle w:val="Style"/>
              <w:ind w:left="270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8668</w:t>
            </w:r>
          </w:p>
        </w:tc>
      </w:tr>
      <w:tr w:rsidR="00BD34C6" w:rsidRPr="004D5D51" w14:paraId="60D44A95" w14:textId="77777777" w:rsidTr="00CD39DD">
        <w:trPr>
          <w:trHeight w:val="432"/>
        </w:trPr>
        <w:tc>
          <w:tcPr>
            <w:tcW w:w="1712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71D416" w14:textId="009865E2" w:rsidR="00BD34C6" w:rsidRPr="004D5D51" w:rsidRDefault="00BD34C6" w:rsidP="00D12F36">
            <w:pPr>
              <w:pStyle w:val="Style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Tunisia</w:t>
            </w:r>
          </w:p>
        </w:tc>
        <w:tc>
          <w:tcPr>
            <w:tcW w:w="270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E21A3E" w14:textId="3A6CF232" w:rsidR="00BD34C6" w:rsidRPr="004D5D51" w:rsidRDefault="00BD34C6" w:rsidP="00D12F36">
            <w:pPr>
              <w:pStyle w:val="Style"/>
              <w:ind w:left="465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Algerian fir</w:t>
            </w:r>
          </w:p>
        </w:tc>
        <w:tc>
          <w:tcPr>
            <w:tcW w:w="306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15BCF4" w14:textId="54475FEE" w:rsidR="00BD34C6" w:rsidRPr="004D5D51" w:rsidRDefault="00BD34C6" w:rsidP="00D12F36">
            <w:pPr>
              <w:pStyle w:val="Style"/>
              <w:ind w:left="180"/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  <w:t>Abies numidica</w:t>
            </w:r>
          </w:p>
        </w:tc>
        <w:tc>
          <w:tcPr>
            <w:tcW w:w="189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FE9CDB" w14:textId="5AB9E645" w:rsidR="00BD34C6" w:rsidRPr="004D5D51" w:rsidRDefault="00BD34C6" w:rsidP="00D12F36">
            <w:pPr>
              <w:pStyle w:val="Style"/>
              <w:ind w:left="270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8661</w:t>
            </w:r>
          </w:p>
        </w:tc>
      </w:tr>
      <w:tr w:rsidR="00BD34C6" w:rsidRPr="004D5D51" w14:paraId="6325156E" w14:textId="77777777" w:rsidTr="00CD39DD">
        <w:trPr>
          <w:trHeight w:val="432"/>
        </w:trPr>
        <w:tc>
          <w:tcPr>
            <w:tcW w:w="1712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3E2BD7" w14:textId="64C5AC1A" w:rsidR="00BD34C6" w:rsidRPr="004D5D51" w:rsidRDefault="00BD34C6" w:rsidP="00D12F36">
            <w:pPr>
              <w:pStyle w:val="Style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Turkey</w:t>
            </w:r>
          </w:p>
        </w:tc>
        <w:tc>
          <w:tcPr>
            <w:tcW w:w="270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24BEA8" w14:textId="52AB2F2E" w:rsidR="00BD34C6" w:rsidRPr="004D5D51" w:rsidRDefault="00BD34C6" w:rsidP="00D12F36">
            <w:pPr>
              <w:pStyle w:val="Style"/>
              <w:ind w:left="465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Turkey oak</w:t>
            </w:r>
          </w:p>
        </w:tc>
        <w:tc>
          <w:tcPr>
            <w:tcW w:w="306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B30DEB" w14:textId="3918D15B" w:rsidR="00BD34C6" w:rsidRPr="004D5D51" w:rsidRDefault="00BD34C6" w:rsidP="00D12F36">
            <w:pPr>
              <w:pStyle w:val="Style"/>
              <w:ind w:left="180"/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  <w:t>Quercus cerris</w:t>
            </w:r>
          </w:p>
        </w:tc>
        <w:tc>
          <w:tcPr>
            <w:tcW w:w="189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29D6DF" w14:textId="28C3DAA1" w:rsidR="00BD34C6" w:rsidRPr="004D5D51" w:rsidRDefault="00BD34C6" w:rsidP="00D12F36">
            <w:pPr>
              <w:pStyle w:val="Style"/>
              <w:ind w:left="270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8664</w:t>
            </w:r>
          </w:p>
        </w:tc>
      </w:tr>
      <w:tr w:rsidR="00BD34C6" w:rsidRPr="004D5D51" w14:paraId="41F481B3" w14:textId="77777777" w:rsidTr="00CD39DD">
        <w:trPr>
          <w:trHeight w:val="432"/>
        </w:trPr>
        <w:tc>
          <w:tcPr>
            <w:tcW w:w="1712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B416CC" w14:textId="2563382C" w:rsidR="00BD34C6" w:rsidRPr="004D5D51" w:rsidRDefault="00BD34C6" w:rsidP="00D12F36">
            <w:pPr>
              <w:pStyle w:val="Style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USSR</w:t>
            </w:r>
          </w:p>
        </w:tc>
        <w:tc>
          <w:tcPr>
            <w:tcW w:w="270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B50EC" w14:textId="7457F5B6" w:rsidR="00BD34C6" w:rsidRPr="004D5D51" w:rsidRDefault="00BD34C6" w:rsidP="00D12F36">
            <w:pPr>
              <w:pStyle w:val="Style"/>
              <w:ind w:left="465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Siberia</w:t>
            </w:r>
            <w:r w:rsidR="0094014C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n</w:t>
            </w: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 xml:space="preserve"> larch</w:t>
            </w:r>
          </w:p>
        </w:tc>
        <w:tc>
          <w:tcPr>
            <w:tcW w:w="306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BC4C24" w14:textId="51BD67D1" w:rsidR="00BD34C6" w:rsidRPr="004D5D51" w:rsidRDefault="00BD34C6" w:rsidP="00D12F36">
            <w:pPr>
              <w:pStyle w:val="Style"/>
              <w:ind w:left="180"/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  <w:t xml:space="preserve">Larix </w:t>
            </w:r>
            <w:r w:rsidR="0094014C"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  <w:t>sibirica</w:t>
            </w:r>
          </w:p>
        </w:tc>
        <w:tc>
          <w:tcPr>
            <w:tcW w:w="189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C1FC30" w14:textId="7CA72C19" w:rsidR="00BD34C6" w:rsidRPr="004D5D51" w:rsidRDefault="00BD34C6" w:rsidP="00D12F36">
            <w:pPr>
              <w:pStyle w:val="Style"/>
              <w:ind w:left="270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</w:p>
        </w:tc>
      </w:tr>
      <w:tr w:rsidR="00BD34C6" w:rsidRPr="004D5D51" w14:paraId="721AE0AD" w14:textId="77777777" w:rsidTr="00CD39DD">
        <w:trPr>
          <w:trHeight w:val="432"/>
        </w:trPr>
        <w:tc>
          <w:tcPr>
            <w:tcW w:w="1712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2075B6" w14:textId="174E4D93" w:rsidR="00BD34C6" w:rsidRPr="004D5D51" w:rsidRDefault="00BD34C6" w:rsidP="00D12F36">
            <w:pPr>
              <w:pStyle w:val="Style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United Kingdom</w:t>
            </w:r>
          </w:p>
        </w:tc>
        <w:tc>
          <w:tcPr>
            <w:tcW w:w="270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09E1B" w14:textId="2B851E61" w:rsidR="00BD34C6" w:rsidRPr="004D5D51" w:rsidRDefault="00BD34C6" w:rsidP="00D12F36">
            <w:pPr>
              <w:pStyle w:val="Style"/>
              <w:ind w:left="465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English oak</w:t>
            </w:r>
          </w:p>
        </w:tc>
        <w:tc>
          <w:tcPr>
            <w:tcW w:w="306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CE6D98" w14:textId="5703B118" w:rsidR="00BD34C6" w:rsidRPr="004D5D51" w:rsidRDefault="00BD34C6" w:rsidP="00D12F36">
            <w:pPr>
              <w:pStyle w:val="Style"/>
              <w:ind w:left="180"/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  <w:t>Quercus robur</w:t>
            </w:r>
          </w:p>
        </w:tc>
        <w:tc>
          <w:tcPr>
            <w:tcW w:w="189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4F1665" w14:textId="3453C494" w:rsidR="00BD34C6" w:rsidRPr="004D5D51" w:rsidRDefault="00BD34C6" w:rsidP="00D12F36">
            <w:pPr>
              <w:pStyle w:val="Style"/>
              <w:ind w:left="270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8744/8674</w:t>
            </w:r>
          </w:p>
        </w:tc>
      </w:tr>
      <w:tr w:rsidR="00BD34C6" w:rsidRPr="004D5D51" w14:paraId="123DEA65" w14:textId="77777777" w:rsidTr="00CD39DD">
        <w:trPr>
          <w:trHeight w:val="432"/>
        </w:trPr>
        <w:tc>
          <w:tcPr>
            <w:tcW w:w="1712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2A51B3" w14:textId="1361588A" w:rsidR="00BD34C6" w:rsidRPr="004D5D51" w:rsidRDefault="00BD34C6" w:rsidP="00D12F36">
            <w:pPr>
              <w:pStyle w:val="Style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United States</w:t>
            </w:r>
          </w:p>
        </w:tc>
        <w:tc>
          <w:tcPr>
            <w:tcW w:w="270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8CF573" w14:textId="2A8EAAA3" w:rsidR="00BD34C6" w:rsidRPr="004D5D51" w:rsidRDefault="00BD34C6" w:rsidP="00D12F36">
            <w:pPr>
              <w:pStyle w:val="Style"/>
              <w:ind w:left="465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Douglas-fir</w:t>
            </w:r>
          </w:p>
        </w:tc>
        <w:tc>
          <w:tcPr>
            <w:tcW w:w="306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B12A2D" w14:textId="0EB868AA" w:rsidR="00BD34C6" w:rsidRPr="004D5D51" w:rsidRDefault="00BD34C6" w:rsidP="00D12F36">
            <w:pPr>
              <w:pStyle w:val="Style"/>
              <w:ind w:left="180"/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  <w:t>Pseudotsuga menziesii</w:t>
            </w:r>
          </w:p>
        </w:tc>
        <w:tc>
          <w:tcPr>
            <w:tcW w:w="189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ABBB50" w14:textId="5393FEF9" w:rsidR="00BD34C6" w:rsidRPr="004D5D51" w:rsidRDefault="00BD34C6" w:rsidP="00D12F36">
            <w:pPr>
              <w:pStyle w:val="Style"/>
              <w:ind w:left="270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</w:p>
        </w:tc>
      </w:tr>
      <w:tr w:rsidR="00BD34C6" w:rsidRPr="004D5D51" w14:paraId="6C3B99D0" w14:textId="77777777" w:rsidTr="00CD39DD">
        <w:trPr>
          <w:trHeight w:val="432"/>
        </w:trPr>
        <w:tc>
          <w:tcPr>
            <w:tcW w:w="1712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55E1C1" w14:textId="54932AC5" w:rsidR="00BD34C6" w:rsidRPr="004D5D51" w:rsidRDefault="00BD34C6" w:rsidP="00D12F36">
            <w:pPr>
              <w:pStyle w:val="Style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Uruguay</w:t>
            </w:r>
          </w:p>
        </w:tc>
        <w:tc>
          <w:tcPr>
            <w:tcW w:w="270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C2AABD" w14:textId="26FAE686" w:rsidR="00BD34C6" w:rsidRPr="004D5D51" w:rsidRDefault="00BD34C6" w:rsidP="00D12F36">
            <w:pPr>
              <w:pStyle w:val="Style"/>
              <w:ind w:left="465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Engelmann spruce</w:t>
            </w:r>
          </w:p>
        </w:tc>
        <w:tc>
          <w:tcPr>
            <w:tcW w:w="306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1CF7CB" w14:textId="13F0AFC9" w:rsidR="00BD34C6" w:rsidRPr="004D5D51" w:rsidRDefault="00BD34C6" w:rsidP="00D12F36">
            <w:pPr>
              <w:pStyle w:val="Style"/>
              <w:ind w:left="180"/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  <w:t>Picea englema</w:t>
            </w:r>
            <w:r w:rsidR="005708F7"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  <w:t>n</w:t>
            </w:r>
            <w:r w:rsidRPr="004D5D51"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  <w:t>nii</w:t>
            </w:r>
          </w:p>
        </w:tc>
        <w:tc>
          <w:tcPr>
            <w:tcW w:w="189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5AE622" w14:textId="77777777" w:rsidR="00BD34C6" w:rsidRPr="004D5D51" w:rsidRDefault="00BD34C6" w:rsidP="00D12F36">
            <w:pPr>
              <w:pStyle w:val="Style"/>
              <w:ind w:left="270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</w:p>
        </w:tc>
      </w:tr>
      <w:tr w:rsidR="00BD34C6" w:rsidRPr="004D5D51" w14:paraId="0D810060" w14:textId="77777777" w:rsidTr="00CD39DD">
        <w:trPr>
          <w:trHeight w:val="432"/>
        </w:trPr>
        <w:tc>
          <w:tcPr>
            <w:tcW w:w="1712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88BD3E" w14:textId="0271AACA" w:rsidR="00BD34C6" w:rsidRPr="004D5D51" w:rsidRDefault="00BD34C6" w:rsidP="00D12F36">
            <w:pPr>
              <w:pStyle w:val="Style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Venezuela</w:t>
            </w:r>
          </w:p>
        </w:tc>
        <w:tc>
          <w:tcPr>
            <w:tcW w:w="270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D0D6F4" w14:textId="074EB09B" w:rsidR="00BD34C6" w:rsidRPr="004D5D51" w:rsidRDefault="00BD34C6" w:rsidP="00D12F36">
            <w:pPr>
              <w:pStyle w:val="Style"/>
              <w:ind w:left="465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Eastern hemlock</w:t>
            </w:r>
          </w:p>
        </w:tc>
        <w:tc>
          <w:tcPr>
            <w:tcW w:w="306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D329E7" w14:textId="73BEDB6D" w:rsidR="00BD34C6" w:rsidRPr="004D5D51" w:rsidRDefault="00BD34C6" w:rsidP="00D12F36">
            <w:pPr>
              <w:pStyle w:val="Style"/>
              <w:ind w:left="180"/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  <w:t>Tsuga canadensis</w:t>
            </w:r>
          </w:p>
        </w:tc>
        <w:tc>
          <w:tcPr>
            <w:tcW w:w="189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FB65E5" w14:textId="0CA9213C" w:rsidR="00BD34C6" w:rsidRPr="004D5D51" w:rsidRDefault="00BD34C6" w:rsidP="00D12F36">
            <w:pPr>
              <w:pStyle w:val="Style"/>
              <w:ind w:left="270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</w:p>
        </w:tc>
      </w:tr>
      <w:tr w:rsidR="00BD34C6" w:rsidRPr="004D5D51" w14:paraId="3E6A4A09" w14:textId="77777777" w:rsidTr="00CD39DD">
        <w:trPr>
          <w:trHeight w:val="432"/>
        </w:trPr>
        <w:tc>
          <w:tcPr>
            <w:tcW w:w="1712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F811DB" w14:textId="7C1FE80B" w:rsidR="00BD34C6" w:rsidRPr="004D5D51" w:rsidRDefault="00BD34C6" w:rsidP="00D12F36">
            <w:pPr>
              <w:pStyle w:val="Style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Vietnam</w:t>
            </w:r>
          </w:p>
        </w:tc>
        <w:tc>
          <w:tcPr>
            <w:tcW w:w="270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D1D420" w14:textId="394E5608" w:rsidR="00BD34C6" w:rsidRPr="004D5D51" w:rsidRDefault="00BD34C6" w:rsidP="00D12F36">
            <w:pPr>
              <w:pStyle w:val="Style"/>
              <w:ind w:left="465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Sakhalin spruce</w:t>
            </w:r>
          </w:p>
        </w:tc>
        <w:tc>
          <w:tcPr>
            <w:tcW w:w="306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C3BA19" w14:textId="76C3C533" w:rsidR="00BD34C6" w:rsidRPr="004D5D51" w:rsidRDefault="00BD34C6" w:rsidP="00D12F36">
            <w:pPr>
              <w:pStyle w:val="Style"/>
              <w:ind w:left="180"/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  <w:t>Picea gle</w:t>
            </w:r>
            <w:r w:rsidR="005708F7"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  <w:t>hn</w:t>
            </w:r>
            <w:r w:rsidRPr="004D5D51"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  <w:t>hii</w:t>
            </w:r>
          </w:p>
        </w:tc>
        <w:tc>
          <w:tcPr>
            <w:tcW w:w="189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C72F31" w14:textId="4F6CA881" w:rsidR="00BD34C6" w:rsidRPr="004D5D51" w:rsidRDefault="00BD34C6" w:rsidP="00D12F36">
            <w:pPr>
              <w:pStyle w:val="Style"/>
              <w:ind w:left="270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8656</w:t>
            </w:r>
          </w:p>
        </w:tc>
      </w:tr>
      <w:tr w:rsidR="00BD34C6" w:rsidRPr="004D5D51" w14:paraId="5860C218" w14:textId="77777777" w:rsidTr="00CD39DD">
        <w:trPr>
          <w:trHeight w:val="432"/>
        </w:trPr>
        <w:tc>
          <w:tcPr>
            <w:tcW w:w="1712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70FF1" w14:textId="3BF7FB92" w:rsidR="00BD34C6" w:rsidRPr="004D5D51" w:rsidRDefault="00BD34C6" w:rsidP="00D12F36">
            <w:pPr>
              <w:pStyle w:val="Style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Yugoslavia</w:t>
            </w:r>
          </w:p>
        </w:tc>
        <w:tc>
          <w:tcPr>
            <w:tcW w:w="270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B4DC5" w14:textId="0C545AF5" w:rsidR="00BD34C6" w:rsidRPr="004D5D51" w:rsidRDefault="00BD34C6" w:rsidP="00D12F36">
            <w:pPr>
              <w:pStyle w:val="Style"/>
              <w:ind w:left="465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  <w:t>Serbian spruce</w:t>
            </w:r>
          </w:p>
        </w:tc>
        <w:tc>
          <w:tcPr>
            <w:tcW w:w="306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834167" w14:textId="46970820" w:rsidR="00BD34C6" w:rsidRPr="004D5D51" w:rsidRDefault="00BD34C6" w:rsidP="00D12F36">
            <w:pPr>
              <w:pStyle w:val="Style"/>
              <w:ind w:left="180"/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</w:pPr>
            <w:r w:rsidRPr="004D5D51"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  <w:t>Pice</w:t>
            </w:r>
            <w:r w:rsidR="005708F7"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  <w:t>a</w:t>
            </w:r>
            <w:r w:rsidRPr="004D5D51">
              <w:rPr>
                <w:rFonts w:asciiTheme="minorHAnsi" w:hAnsiTheme="minorHAnsi" w:cstheme="minorHAnsi"/>
                <w:i/>
                <w:iCs/>
                <w:color w:val="000000"/>
                <w:w w:val="112"/>
                <w:sz w:val="22"/>
                <w:szCs w:val="22"/>
                <w:shd w:val="clear" w:color="auto" w:fill="FFFFFF"/>
                <w:lang w:bidi="he-IL"/>
              </w:rPr>
              <w:t xml:space="preserve"> omorika</w:t>
            </w:r>
          </w:p>
        </w:tc>
        <w:tc>
          <w:tcPr>
            <w:tcW w:w="189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70E727" w14:textId="5D752B98" w:rsidR="00BD34C6" w:rsidRPr="004D5D51" w:rsidRDefault="00BD34C6" w:rsidP="00D12F36">
            <w:pPr>
              <w:pStyle w:val="Style"/>
              <w:ind w:left="270"/>
              <w:rPr>
                <w:rFonts w:asciiTheme="minorHAnsi" w:hAnsiTheme="minorHAnsi" w:cstheme="minorHAnsi"/>
                <w:color w:val="000000"/>
                <w:w w:val="115"/>
                <w:sz w:val="22"/>
                <w:szCs w:val="22"/>
                <w:shd w:val="clear" w:color="auto" w:fill="FFFFFF"/>
                <w:lang w:bidi="he-IL"/>
              </w:rPr>
            </w:pPr>
          </w:p>
        </w:tc>
      </w:tr>
    </w:tbl>
    <w:p w14:paraId="6A113BEF" w14:textId="77777777" w:rsidR="00372E18" w:rsidRPr="004D5D51" w:rsidRDefault="00372E18" w:rsidP="00372E18">
      <w:pPr>
        <w:rPr>
          <w:rFonts w:cstheme="minorHAnsi"/>
        </w:rPr>
      </w:pPr>
    </w:p>
    <w:sectPr w:rsidR="00372E18" w:rsidRPr="004D5D5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OwNLQ0NjU0MzQwsDRV0lEKTi0uzszPAykwrQUAYjdQyiwAAAA="/>
  </w:docVars>
  <w:rsids>
    <w:rsidRoot w:val="00372E18"/>
    <w:rsid w:val="00372E18"/>
    <w:rsid w:val="00442727"/>
    <w:rsid w:val="004D5D51"/>
    <w:rsid w:val="005043DC"/>
    <w:rsid w:val="005708F7"/>
    <w:rsid w:val="005B3E87"/>
    <w:rsid w:val="00616788"/>
    <w:rsid w:val="0081455D"/>
    <w:rsid w:val="0085391F"/>
    <w:rsid w:val="0094014C"/>
    <w:rsid w:val="00BC39F8"/>
    <w:rsid w:val="00BD34C6"/>
    <w:rsid w:val="00CD39DD"/>
    <w:rsid w:val="00D011A3"/>
    <w:rsid w:val="00D12F36"/>
    <w:rsid w:val="00F14E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704384"/>
  <w15:chartTrackingRefBased/>
  <w15:docId w15:val="{4861C7C8-DC61-418B-BA29-10829E8424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2E1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rsid w:val="00372E18"/>
    <w:pPr>
      <w:widowControl w:val="0"/>
      <w:suppressAutoHyphens/>
      <w:autoSpaceDN w:val="0"/>
      <w:spacing w:after="0" w:line="240" w:lineRule="auto"/>
      <w:textAlignment w:val="baseline"/>
    </w:pPr>
    <w:rPr>
      <w:rFonts w:ascii="Liberation Serif" w:eastAsia="SimSun" w:hAnsi="Liberation Serif" w:cs="Arial"/>
      <w:kern w:val="3"/>
      <w:sz w:val="24"/>
      <w:szCs w:val="24"/>
      <w:lang w:eastAsia="zh-CN" w:bidi="hi-IN"/>
    </w:rPr>
  </w:style>
  <w:style w:type="paragraph" w:customStyle="1" w:styleId="Style">
    <w:name w:val="Style"/>
    <w:rsid w:val="00372E18"/>
    <w:pPr>
      <w:widowControl w:val="0"/>
      <w:suppressAutoHyphens/>
      <w:autoSpaceDN w:val="0"/>
      <w:spacing w:after="0" w:line="240" w:lineRule="auto"/>
    </w:pPr>
    <w:rPr>
      <w:rFonts w:ascii="Times New Roman" w:eastAsia="Times New Roman" w:hAnsi="Times New Roman" w:cs="Times New Roman"/>
      <w:kern w:val="3"/>
      <w:sz w:val="24"/>
      <w:szCs w:val="24"/>
    </w:rPr>
  </w:style>
  <w:style w:type="table" w:styleId="TableGrid">
    <w:name w:val="Table Grid"/>
    <w:basedOn w:val="TableNormal"/>
    <w:uiPriority w:val="39"/>
    <w:rsid w:val="00372E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43</Words>
  <Characters>2529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kie Edmonds</dc:creator>
  <cp:keywords/>
  <dc:description/>
  <cp:lastModifiedBy>Anne Graham</cp:lastModifiedBy>
  <cp:revision>2</cp:revision>
  <cp:lastPrinted>2021-02-04T18:23:00Z</cp:lastPrinted>
  <dcterms:created xsi:type="dcterms:W3CDTF">2021-02-12T17:04:00Z</dcterms:created>
  <dcterms:modified xsi:type="dcterms:W3CDTF">2021-02-12T17:04:00Z</dcterms:modified>
</cp:coreProperties>
</file>